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CC924" w14:textId="79F88206" w:rsidR="003117B4" w:rsidRPr="00D75EBB" w:rsidRDefault="00233B1A" w:rsidP="5DAE31F8">
      <w:pPr>
        <w:spacing w:after="0" w:line="240" w:lineRule="auto"/>
        <w:rPr>
          <w:rFonts w:asciiTheme="majorHAnsi" w:hAnsiTheme="majorHAnsi" w:cstheme="majorBidi"/>
          <w:smallCaps/>
          <w:color w:val="426DA9" w:themeColor="accent1"/>
          <w:sz w:val="72"/>
          <w:szCs w:val="72"/>
        </w:rPr>
      </w:pPr>
      <w:r w:rsidRPr="001B56AB">
        <w:rPr>
          <w:noProof/>
          <w:sz w:val="16"/>
          <w:szCs w:val="16"/>
        </w:rPr>
        <mc:AlternateContent>
          <mc:Choice Requires="wps">
            <w:drawing>
              <wp:anchor distT="0" distB="0" distL="114300" distR="114300" simplePos="0" relativeHeight="251658240" behindDoc="1" locked="0" layoutInCell="1" allowOverlap="1" wp14:anchorId="4D9305D7" wp14:editId="4164491A">
                <wp:simplePos x="0" y="0"/>
                <wp:positionH relativeFrom="page">
                  <wp:align>right</wp:align>
                </wp:positionH>
                <wp:positionV relativeFrom="paragraph">
                  <wp:posOffset>708660</wp:posOffset>
                </wp:positionV>
                <wp:extent cx="7791102" cy="228600"/>
                <wp:effectExtent l="0" t="0" r="635" b="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91102" cy="228600"/>
                        </a:xfrm>
                        <a:prstGeom prst="rect">
                          <a:avLst/>
                        </a:prstGeom>
                        <a:solidFill>
                          <a:schemeClr val="accent1">
                            <a:lumMod val="20000"/>
                            <a:lumOff val="8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p15="http://schemas.microsoft.com/office/word/2012/wordprocessingDrawing" xmlns:a14="http://schemas.microsoft.com/office/drawing/2010/main" xmlns:pic="http://schemas.openxmlformats.org/drawingml/2006/picture" xmlns:adec="http://schemas.microsoft.com/office/drawing/2017/decorative" xmlns:a="http://schemas.openxmlformats.org/drawingml/2006/main" xmlns:arto="http://schemas.microsoft.com/office/word/2006/arto">
            <w:pict>
              <v:rect id="Rectangle 4" style="position:absolute;margin-left:562.25pt;margin-top:55.8pt;width:613.45pt;height:1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alt="&quot;&quot;" o:spid="_x0000_s1026" fillcolor="#d7e1ef [660]" stroked="f" strokeweight="1pt" w14:anchorId="24D12D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">
                <v:fill opacity="16448f"/>
                <w10:wrap anchorx="page"/>
              </v:rect>
            </w:pict>
          </mc:Fallback>
        </mc:AlternateContent>
      </w:r>
      <w:r w:rsidR="00F36322" w:rsidRPr="5DAE31F8">
        <w:rPr>
          <w:rFonts w:asciiTheme="majorHAnsi" w:hAnsiTheme="majorHAnsi" w:cstheme="majorBidi"/>
          <w:smallCaps/>
          <w:color w:val="426DA9" w:themeColor="accent1"/>
          <w:sz w:val="72"/>
          <w:szCs w:val="72"/>
        </w:rPr>
        <w:t>Video Reflection:</w:t>
      </w:r>
      <w:r w:rsidR="23018257" w:rsidRPr="5DAE31F8">
        <w:rPr>
          <w:rFonts w:asciiTheme="majorHAnsi" w:hAnsiTheme="majorHAnsi" w:cstheme="majorBidi"/>
          <w:smallCaps/>
          <w:color w:val="426DA9" w:themeColor="accent1"/>
          <w:sz w:val="72"/>
          <w:szCs w:val="72"/>
        </w:rPr>
        <w:t xml:space="preserve"> </w:t>
      </w:r>
      <w:r w:rsidR="003C3A94">
        <w:rPr>
          <w:rFonts w:asciiTheme="majorHAnsi" w:hAnsiTheme="majorHAnsi" w:cstheme="majorBidi"/>
          <w:smallCaps/>
          <w:color w:val="426DA9" w:themeColor="accent1"/>
          <w:sz w:val="72"/>
          <w:szCs w:val="72"/>
        </w:rPr>
        <w:t>Rainy Hike</w:t>
      </w:r>
      <w:r w:rsidR="00F36322" w:rsidRPr="5DAE31F8">
        <w:rPr>
          <w:rFonts w:asciiTheme="majorHAnsi" w:hAnsiTheme="majorHAnsi" w:cstheme="majorBidi"/>
          <w:smallCaps/>
          <w:color w:val="426DA9" w:themeColor="accent1"/>
          <w:sz w:val="72"/>
          <w:szCs w:val="72"/>
        </w:rPr>
        <w:t xml:space="preserve"> </w:t>
      </w:r>
    </w:p>
    <w:p w14:paraId="68143D42" w14:textId="77777777" w:rsidR="00420FA1" w:rsidRPr="00620A88" w:rsidRDefault="00420FA1" w:rsidP="00620A88">
      <w:pPr>
        <w:spacing w:after="0" w:line="240" w:lineRule="auto"/>
        <w:rPr>
          <w:rFonts w:asciiTheme="majorHAnsi" w:hAnsiTheme="majorHAnsi" w:cstheme="majorBidi"/>
          <w:b/>
          <w:color w:val="000000" w:themeColor="text1"/>
          <w:sz w:val="28"/>
          <w:szCs w:val="28"/>
        </w:rPr>
        <w:sectPr w:rsidR="00420FA1" w:rsidRPr="00620A88" w:rsidSect="006C0460">
          <w:type w:val="continuous"/>
          <w:pgSz w:w="12240" w:h="15840" w:code="1"/>
          <w:pgMar w:top="720" w:right="720" w:bottom="720" w:left="720" w:header="360" w:footer="360" w:gutter="0"/>
          <w:pgBorders w:offsetFrom="page">
            <w:top w:val="single" w:sz="24" w:space="24" w:color="426DA9" w:themeColor="accent1"/>
            <w:left w:val="single" w:sz="24" w:space="24" w:color="426DA9" w:themeColor="accent1"/>
            <w:bottom w:val="single" w:sz="24" w:space="24" w:color="426DA9" w:themeColor="accent1"/>
            <w:right w:val="single" w:sz="24" w:space="24" w:color="426DA9" w:themeColor="accent1"/>
          </w:pgBorders>
          <w:cols w:space="720"/>
          <w:docGrid w:linePitch="360"/>
        </w:sectPr>
      </w:pPr>
    </w:p>
    <w:p w14:paraId="6505B061" w14:textId="77777777" w:rsidR="00B9190C" w:rsidRDefault="00B9190C" w:rsidP="00406280">
      <w:pPr>
        <w:spacing w:after="0" w:line="240" w:lineRule="auto"/>
        <w:rPr>
          <w:rStyle w:val="IntenseReference"/>
          <w:rFonts w:asciiTheme="majorHAnsi" w:hAnsiTheme="majorHAnsi" w:cstheme="majorHAnsi"/>
          <w:sz w:val="28"/>
          <w:szCs w:val="28"/>
        </w:rPr>
      </w:pPr>
    </w:p>
    <w:p w14:paraId="64551BE4" w14:textId="264C7805" w:rsidR="00406280" w:rsidRPr="006C1B8A" w:rsidRDefault="00406280" w:rsidP="00406280">
      <w:pPr>
        <w:spacing w:after="0" w:line="240" w:lineRule="auto"/>
        <w:rPr>
          <w:rFonts w:asciiTheme="majorHAnsi" w:hAnsiTheme="majorHAnsi" w:cstheme="majorHAnsi"/>
          <w:b/>
          <w:color w:val="000000" w:themeColor="text1"/>
          <w:sz w:val="28"/>
          <w:szCs w:val="28"/>
        </w:rPr>
      </w:pPr>
      <w:r>
        <w:rPr>
          <w:rStyle w:val="IntenseReference"/>
          <w:rFonts w:asciiTheme="majorHAnsi" w:hAnsiTheme="majorHAnsi" w:cstheme="majorHAnsi"/>
          <w:sz w:val="28"/>
          <w:szCs w:val="28"/>
        </w:rPr>
        <w:t>Using video to support reflective practices</w:t>
      </w:r>
      <w:r w:rsidR="00B9190C">
        <w:rPr>
          <w:rStyle w:val="IntenseReference"/>
          <w:rFonts w:asciiTheme="majorHAnsi" w:hAnsiTheme="majorHAnsi" w:cstheme="majorHAnsi"/>
          <w:sz w:val="28"/>
          <w:szCs w:val="28"/>
        </w:rPr>
        <w:t>:</w:t>
      </w:r>
    </w:p>
    <w:p w14:paraId="301BE979" w14:textId="1F1BBA61" w:rsidR="00406280" w:rsidRPr="00191A20" w:rsidRDefault="00406280" w:rsidP="00406280">
      <w:pPr>
        <w:spacing w:after="0" w:line="240" w:lineRule="auto"/>
        <w:rPr>
          <w:rStyle w:val="Strong"/>
          <w:rFonts w:asciiTheme="majorHAnsi" w:hAnsiTheme="majorHAnsi" w:cstheme="majorBidi"/>
          <w:sz w:val="24"/>
          <w:szCs w:val="24"/>
        </w:rPr>
      </w:pPr>
      <w:r w:rsidRPr="2A3C683B">
        <w:rPr>
          <w:rStyle w:val="Strong"/>
          <w:rFonts w:asciiTheme="majorHAnsi" w:hAnsiTheme="majorHAnsi" w:cstheme="majorBidi"/>
          <w:sz w:val="24"/>
          <w:szCs w:val="24"/>
        </w:rPr>
        <w:t>Video demonstrations are commonly used to support pre-service and in-service practitioners’ observations and reflections (Marsh &amp; Mitchell, 2013). Research has demonstrated that when professional development is provided through the effective use of videos, it can increase early intervention and early childhood special education professional’s understanding of teaching practices and foster reflection about their own practices (Major &amp; Watson, 2018). This guide uses video clips as well as a list of reflective questions to help you identify ways to promote STEM learning for all children.</w:t>
      </w:r>
    </w:p>
    <w:p w14:paraId="1D7F9F3D" w14:textId="77777777" w:rsidR="0034439C" w:rsidRDefault="0034439C" w:rsidP="002A2440">
      <w:pPr>
        <w:spacing w:after="0" w:line="240" w:lineRule="auto"/>
        <w:rPr>
          <w:rStyle w:val="Strong"/>
          <w:rFonts w:asciiTheme="majorHAnsi" w:hAnsiTheme="majorHAnsi" w:cstheme="majorHAnsi"/>
          <w:sz w:val="24"/>
          <w:szCs w:val="24"/>
        </w:rPr>
      </w:pPr>
    </w:p>
    <w:p w14:paraId="3421DF0A" w14:textId="2DCD0DD6" w:rsidR="0034439C" w:rsidRDefault="007328A7" w:rsidP="002A2440">
      <w:pPr>
        <w:spacing w:after="0" w:line="240" w:lineRule="auto"/>
        <w:rPr>
          <w:rStyle w:val="IntenseReference"/>
          <w:sz w:val="28"/>
          <w:szCs w:val="28"/>
        </w:rPr>
      </w:pPr>
      <w:r>
        <w:rPr>
          <w:rStyle w:val="IntenseReference"/>
          <w:sz w:val="28"/>
          <w:szCs w:val="28"/>
        </w:rPr>
        <w:t>Video D</w:t>
      </w:r>
      <w:r w:rsidR="008C03E0">
        <w:rPr>
          <w:rStyle w:val="IntenseReference"/>
          <w:sz w:val="28"/>
          <w:szCs w:val="28"/>
        </w:rPr>
        <w:t xml:space="preserve">escription: </w:t>
      </w:r>
    </w:p>
    <w:p w14:paraId="08DDE315" w14:textId="0DC03A73" w:rsidR="002F7338" w:rsidRDefault="00556F3B" w:rsidP="002A2440">
      <w:pPr>
        <w:spacing w:after="0" w:line="240" w:lineRule="auto"/>
        <w:rPr>
          <w:rStyle w:val="IntenseReference"/>
          <w:sz w:val="28"/>
          <w:szCs w:val="28"/>
        </w:rPr>
      </w:pPr>
      <w:r w:rsidRPr="00556F3B">
        <w:rPr>
          <w:rStyle w:val="Strong"/>
          <w:rFonts w:asciiTheme="majorHAnsi" w:hAnsiTheme="majorHAnsi" w:cstheme="majorHAnsi"/>
          <w:sz w:val="24"/>
          <w:szCs w:val="24"/>
        </w:rPr>
        <w:t>In the video clip, Henry and his mom are taking a hike outside on a rainy day. Henry is curious about everything around him.</w:t>
      </w:r>
      <w:r w:rsidR="00EC2C7E">
        <w:rPr>
          <w:b/>
          <w:bCs/>
          <w:smallCaps/>
          <w:noProof/>
          <w:color w:val="426DA9" w:themeColor="accent1"/>
          <w:spacing w:val="5"/>
          <w:sz w:val="28"/>
          <w:szCs w:val="28"/>
        </w:rPr>
        <w:drawing>
          <wp:inline distT="0" distB="0" distL="0" distR="0" wp14:anchorId="361334FB" wp14:editId="2552900B">
            <wp:extent cx="6724650" cy="5043488"/>
            <wp:effectExtent l="0" t="0" r="0" b="5080"/>
            <wp:docPr id="2046166583" name="Video 2046166583" descr="STEMIE Video Demonstration: Rainy Hike (Prompts Fre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166583" name="Video 1" descr="STEMIE Video Demonstration: Rainy Hike (Prompts Free)">
                      <a:hlinkClick r:id="rId11"/>
                    </pic:cNvPr>
                    <pic:cNvPicPr/>
                  </pic:nvPicPr>
                  <pic:blipFill>
                    <a:blip r:embed="rId1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VK7vyyTmbIQ?feature=oembed&quot; frameborder=&quot;0&quot; allow=&quot;accelerometer; autoplay; clipboard-write; encrypted-media; gyroscope; picture-in-picture; web-share&quot; allowfullscreen=&quot;&quot; title=&quot;STEMIE Video Demonstration: Rainy Hike (Prompts Free)&quot; sandbox=&quot;allow-scripts allow-same-origin allow-popups&quot;&gt;&lt;/iframe&gt;" h="113" w="200"/>
                        </a:ext>
                      </a:extLst>
                    </a:blip>
                    <a:stretch>
                      <a:fillRect/>
                    </a:stretch>
                  </pic:blipFill>
                  <pic:spPr>
                    <a:xfrm>
                      <a:off x="0" y="0"/>
                      <a:ext cx="6735951" cy="5051964"/>
                    </a:xfrm>
                    <a:prstGeom prst="rect">
                      <a:avLst/>
                    </a:prstGeom>
                  </pic:spPr>
                </pic:pic>
              </a:graphicData>
            </a:graphic>
          </wp:inline>
        </w:drawing>
      </w:r>
    </w:p>
    <w:p w14:paraId="448E6308" w14:textId="77777777" w:rsidR="00C02DE5" w:rsidRDefault="00C02DE5">
      <w:pPr>
        <w:rPr>
          <w:rStyle w:val="IntenseReference"/>
          <w:sz w:val="28"/>
          <w:szCs w:val="28"/>
        </w:rPr>
      </w:pPr>
      <w:r>
        <w:rPr>
          <w:rStyle w:val="IntenseReference"/>
          <w:sz w:val="28"/>
          <w:szCs w:val="28"/>
        </w:rPr>
        <w:br w:type="page"/>
      </w:r>
    </w:p>
    <w:p w14:paraId="4433356E" w14:textId="77777777" w:rsidR="00AF592B" w:rsidRPr="00897AC9" w:rsidRDefault="00AF592B" w:rsidP="00AF592B">
      <w:pPr>
        <w:spacing w:after="0" w:line="240" w:lineRule="auto"/>
        <w:rPr>
          <w:rStyle w:val="IntenseReference"/>
          <w:sz w:val="28"/>
          <w:szCs w:val="28"/>
        </w:rPr>
      </w:pPr>
      <w:r w:rsidRPr="00897AC9">
        <w:rPr>
          <w:rStyle w:val="IntenseReference"/>
          <w:sz w:val="28"/>
          <w:szCs w:val="28"/>
        </w:rPr>
        <w:t>Reflection Questions</w:t>
      </w:r>
      <w:r>
        <w:rPr>
          <w:rStyle w:val="IntenseReference"/>
          <w:sz w:val="28"/>
          <w:szCs w:val="28"/>
        </w:rPr>
        <w:t>:</w:t>
      </w:r>
    </w:p>
    <w:p w14:paraId="7FA340EC" w14:textId="19BF961C" w:rsidR="00A65A55" w:rsidRDefault="00133F02" w:rsidP="25386558">
      <w:pPr>
        <w:spacing w:after="0" w:line="240" w:lineRule="auto"/>
        <w:rPr>
          <w:rStyle w:val="Strong"/>
          <w:rFonts w:asciiTheme="majorHAnsi" w:hAnsiTheme="majorHAnsi" w:cstheme="majorBidi"/>
          <w:sz w:val="24"/>
          <w:szCs w:val="24"/>
        </w:rPr>
      </w:pPr>
      <w:r w:rsidRPr="25386558">
        <w:rPr>
          <w:rStyle w:val="Strong"/>
          <w:rFonts w:asciiTheme="majorHAnsi" w:hAnsiTheme="majorHAnsi" w:cstheme="majorBidi"/>
          <w:sz w:val="24"/>
          <w:szCs w:val="24"/>
        </w:rPr>
        <w:t xml:space="preserve">As you watch the </w:t>
      </w:r>
      <w:r w:rsidR="0064485B" w:rsidRPr="25386558">
        <w:rPr>
          <w:rStyle w:val="Strong"/>
          <w:rFonts w:asciiTheme="majorHAnsi" w:hAnsiTheme="majorHAnsi" w:cstheme="majorBidi"/>
          <w:sz w:val="24"/>
          <w:szCs w:val="24"/>
        </w:rPr>
        <w:t>video for</w:t>
      </w:r>
      <w:r w:rsidRPr="25386558">
        <w:rPr>
          <w:rStyle w:val="Strong"/>
          <w:rFonts w:asciiTheme="majorHAnsi" w:hAnsiTheme="majorHAnsi" w:cstheme="majorBidi"/>
          <w:sz w:val="24"/>
          <w:szCs w:val="24"/>
        </w:rPr>
        <w:t xml:space="preserve"> the first time, think about what you notice</w:t>
      </w:r>
      <w:r w:rsidR="00E86CF4" w:rsidRPr="25386558">
        <w:rPr>
          <w:rStyle w:val="Strong"/>
          <w:rFonts w:asciiTheme="majorHAnsi" w:hAnsiTheme="majorHAnsi" w:cstheme="majorBidi"/>
          <w:sz w:val="24"/>
          <w:szCs w:val="24"/>
        </w:rPr>
        <w:t xml:space="preserve"> related to </w:t>
      </w:r>
      <w:r w:rsidRPr="25386558">
        <w:rPr>
          <w:rStyle w:val="Strong"/>
          <w:rFonts w:asciiTheme="majorHAnsi" w:hAnsiTheme="majorHAnsi" w:cstheme="majorBidi"/>
          <w:sz w:val="24"/>
          <w:szCs w:val="24"/>
        </w:rPr>
        <w:t>the child’s thinking</w:t>
      </w:r>
      <w:r w:rsidR="00A57D66">
        <w:rPr>
          <w:rStyle w:val="Strong"/>
          <w:rFonts w:asciiTheme="majorHAnsi" w:hAnsiTheme="majorHAnsi" w:cstheme="majorBidi"/>
          <w:sz w:val="24"/>
          <w:szCs w:val="24"/>
        </w:rPr>
        <w:t>/</w:t>
      </w:r>
      <w:r w:rsidRPr="25386558">
        <w:rPr>
          <w:rStyle w:val="Strong"/>
          <w:rFonts w:asciiTheme="majorHAnsi" w:hAnsiTheme="majorHAnsi" w:cstheme="majorBidi"/>
          <w:sz w:val="24"/>
          <w:szCs w:val="24"/>
        </w:rPr>
        <w:t>engagement, and</w:t>
      </w:r>
      <w:r w:rsidR="00A172D3">
        <w:rPr>
          <w:rStyle w:val="Strong"/>
          <w:rFonts w:asciiTheme="majorHAnsi" w:hAnsiTheme="majorHAnsi" w:cstheme="majorBidi"/>
          <w:sz w:val="24"/>
          <w:szCs w:val="24"/>
        </w:rPr>
        <w:t xml:space="preserve"> how the adult</w:t>
      </w:r>
      <w:r w:rsidR="00A57D66">
        <w:rPr>
          <w:rStyle w:val="Strong"/>
          <w:rFonts w:asciiTheme="majorHAnsi" w:hAnsiTheme="majorHAnsi" w:cstheme="majorBidi"/>
          <w:sz w:val="24"/>
          <w:szCs w:val="24"/>
        </w:rPr>
        <w:t xml:space="preserve"> guides and supports the child</w:t>
      </w:r>
      <w:r w:rsidR="00620A88">
        <w:rPr>
          <w:rStyle w:val="Strong"/>
          <w:rFonts w:asciiTheme="majorHAnsi" w:hAnsiTheme="majorHAnsi" w:cstheme="majorBidi"/>
          <w:sz w:val="24"/>
          <w:szCs w:val="24"/>
        </w:rPr>
        <w:t>.</w:t>
      </w:r>
    </w:p>
    <w:p w14:paraId="048DDB2C" w14:textId="494E8F8B" w:rsidR="003C6DDC" w:rsidRPr="00BF792E" w:rsidRDefault="003C6DDC" w:rsidP="00BF792E">
      <w:pPr>
        <w:pStyle w:val="ListParagraph"/>
        <w:numPr>
          <w:ilvl w:val="0"/>
          <w:numId w:val="8"/>
        </w:numPr>
        <w:spacing w:after="0" w:line="240" w:lineRule="auto"/>
        <w:rPr>
          <w:rStyle w:val="Strong"/>
          <w:rFonts w:asciiTheme="majorHAnsi" w:hAnsiTheme="majorHAnsi" w:cstheme="majorHAnsi"/>
          <w:sz w:val="24"/>
          <w:szCs w:val="24"/>
        </w:rPr>
      </w:pPr>
      <w:r w:rsidRPr="00BF792E">
        <w:rPr>
          <w:rStyle w:val="Strong"/>
          <w:rFonts w:asciiTheme="majorHAnsi" w:hAnsiTheme="majorHAnsi" w:cstheme="majorBidi"/>
          <w:sz w:val="24"/>
          <w:szCs w:val="24"/>
        </w:rPr>
        <w:t xml:space="preserve">While watching </w:t>
      </w:r>
      <w:r w:rsidR="00D36A96" w:rsidRPr="00BF792E">
        <w:rPr>
          <w:rStyle w:val="Strong"/>
          <w:rFonts w:asciiTheme="majorHAnsi" w:hAnsiTheme="majorHAnsi" w:cstheme="majorBidi"/>
          <w:sz w:val="24"/>
          <w:szCs w:val="24"/>
        </w:rPr>
        <w:t>Henry</w:t>
      </w:r>
      <w:r w:rsidRPr="00BF792E">
        <w:rPr>
          <w:rStyle w:val="Strong"/>
          <w:rFonts w:asciiTheme="majorHAnsi" w:hAnsiTheme="majorHAnsi" w:cstheme="majorBidi"/>
          <w:sz w:val="24"/>
          <w:szCs w:val="24"/>
        </w:rPr>
        <w:t xml:space="preserve"> play with </w:t>
      </w:r>
      <w:r w:rsidR="001D3CA3" w:rsidRPr="00BF792E">
        <w:rPr>
          <w:rStyle w:val="Strong"/>
          <w:rFonts w:asciiTheme="majorHAnsi" w:hAnsiTheme="majorHAnsi" w:cstheme="majorBidi"/>
          <w:sz w:val="24"/>
          <w:szCs w:val="24"/>
        </w:rPr>
        <w:t xml:space="preserve">the </w:t>
      </w:r>
      <w:r w:rsidRPr="00BF792E">
        <w:rPr>
          <w:rStyle w:val="Strong"/>
          <w:rFonts w:asciiTheme="majorHAnsi" w:hAnsiTheme="majorHAnsi" w:cstheme="majorBidi"/>
          <w:sz w:val="24"/>
          <w:szCs w:val="24"/>
        </w:rPr>
        <w:t>mud, what do you observe about his understanding</w:t>
      </w:r>
      <w:r w:rsidRPr="00BF792E">
        <w:rPr>
          <w:rStyle w:val="Strong"/>
          <w:rFonts w:asciiTheme="majorHAnsi" w:hAnsiTheme="majorHAnsi" w:cstheme="majorHAnsi"/>
          <w:sz w:val="24"/>
          <w:szCs w:val="24"/>
        </w:rPr>
        <w:t xml:space="preserve"> of </w:t>
      </w:r>
      <w:r w:rsidR="006378CE" w:rsidRPr="00BF792E">
        <w:rPr>
          <w:rStyle w:val="Strong"/>
          <w:rFonts w:asciiTheme="majorHAnsi" w:hAnsiTheme="majorHAnsi" w:cstheme="majorHAnsi"/>
          <w:sz w:val="24"/>
          <w:szCs w:val="24"/>
        </w:rPr>
        <w:t>cause and effec</w:t>
      </w:r>
      <w:r w:rsidR="00620A88" w:rsidRPr="00BF792E">
        <w:rPr>
          <w:rStyle w:val="Strong"/>
          <w:rFonts w:asciiTheme="majorHAnsi" w:hAnsiTheme="majorHAnsi" w:cstheme="majorHAnsi"/>
          <w:sz w:val="24"/>
          <w:szCs w:val="24"/>
        </w:rPr>
        <w:t>t</w:t>
      </w:r>
      <w:r w:rsidRPr="00BF792E">
        <w:rPr>
          <w:rStyle w:val="Strong"/>
          <w:rFonts w:asciiTheme="majorHAnsi" w:hAnsiTheme="majorHAnsi" w:cstheme="majorHAnsi"/>
          <w:sz w:val="24"/>
          <w:szCs w:val="24"/>
        </w:rPr>
        <w:t>?</w:t>
      </w:r>
      <w:r w:rsidR="006E3942" w:rsidRPr="00BF792E">
        <w:rPr>
          <w:rStyle w:val="Strong"/>
          <w:rFonts w:asciiTheme="majorHAnsi" w:hAnsiTheme="majorHAnsi" w:cstheme="majorHAnsi"/>
          <w:sz w:val="24"/>
          <w:szCs w:val="24"/>
        </w:rPr>
        <w:t xml:space="preserve"> How is Henry </w:t>
      </w:r>
      <w:r w:rsidR="00A322B4" w:rsidRPr="00BF792E">
        <w:rPr>
          <w:rStyle w:val="Strong"/>
          <w:rFonts w:asciiTheme="majorHAnsi" w:hAnsiTheme="majorHAnsi" w:cstheme="majorHAnsi"/>
          <w:sz w:val="24"/>
          <w:szCs w:val="24"/>
        </w:rPr>
        <w:t>engaging in the practice of observing?</w:t>
      </w:r>
    </w:p>
    <w:p w14:paraId="1F331D8E" w14:textId="485F2150" w:rsidR="00133F02" w:rsidRPr="004B7E1E" w:rsidRDefault="00133F02" w:rsidP="00133F02">
      <w:pPr>
        <w:pStyle w:val="ListParagraph"/>
        <w:spacing w:after="0" w:line="240" w:lineRule="auto"/>
        <w:rPr>
          <w:rStyle w:val="Strong"/>
          <w:rFonts w:asciiTheme="majorHAnsi" w:hAnsiTheme="majorHAnsi" w:cstheme="majorHAnsi"/>
          <w:b w:val="0"/>
          <w:bCs w:val="0"/>
          <w:i/>
          <w:iCs/>
          <w:sz w:val="24"/>
          <w:szCs w:val="24"/>
        </w:rPr>
      </w:pPr>
      <w:r w:rsidRPr="004B7E1E">
        <w:rPr>
          <w:rStyle w:val="Strong"/>
          <w:rFonts w:asciiTheme="majorHAnsi" w:hAnsiTheme="majorHAnsi" w:cstheme="majorHAnsi"/>
          <w:b w:val="0"/>
          <w:bCs w:val="0"/>
          <w:i/>
          <w:iCs/>
          <w:sz w:val="24"/>
          <w:szCs w:val="24"/>
        </w:rPr>
        <w:t>Hint: Pay attention to children’s actions/behaviors and verbal responses.</w:t>
      </w:r>
    </w:p>
    <w:p w14:paraId="07018929" w14:textId="0734ACEB" w:rsidR="00133F02" w:rsidRDefault="00133F02" w:rsidP="25386558">
      <w:pPr>
        <w:pStyle w:val="ListParagraph"/>
        <w:numPr>
          <w:ilvl w:val="0"/>
          <w:numId w:val="7"/>
        </w:numPr>
        <w:spacing w:after="0" w:line="240" w:lineRule="auto"/>
        <w:rPr>
          <w:rStyle w:val="Strong"/>
          <w:rFonts w:asciiTheme="majorHAnsi" w:hAnsiTheme="majorHAnsi" w:cstheme="majorBidi"/>
          <w:sz w:val="24"/>
          <w:szCs w:val="24"/>
        </w:rPr>
      </w:pPr>
      <w:r w:rsidRPr="25386558">
        <w:rPr>
          <w:rStyle w:val="Strong"/>
          <w:rFonts w:asciiTheme="majorHAnsi" w:hAnsiTheme="majorHAnsi" w:cstheme="majorBidi"/>
          <w:sz w:val="24"/>
          <w:szCs w:val="24"/>
        </w:rPr>
        <w:t xml:space="preserve">How does </w:t>
      </w:r>
      <w:r w:rsidR="00D36A96" w:rsidRPr="25386558">
        <w:rPr>
          <w:rStyle w:val="Strong"/>
          <w:rFonts w:asciiTheme="majorHAnsi" w:hAnsiTheme="majorHAnsi" w:cstheme="majorBidi"/>
          <w:sz w:val="24"/>
          <w:szCs w:val="24"/>
        </w:rPr>
        <w:t>Henry’s mom</w:t>
      </w:r>
      <w:r w:rsidRPr="25386558">
        <w:rPr>
          <w:rStyle w:val="Strong"/>
          <w:rFonts w:asciiTheme="majorHAnsi" w:hAnsiTheme="majorHAnsi" w:cstheme="majorBidi"/>
          <w:sz w:val="24"/>
          <w:szCs w:val="24"/>
        </w:rPr>
        <w:t xml:space="preserve"> scaffold</w:t>
      </w:r>
      <w:r w:rsidR="008D0CE0" w:rsidRPr="25386558">
        <w:rPr>
          <w:rStyle w:val="Strong"/>
          <w:rFonts w:asciiTheme="majorHAnsi" w:hAnsiTheme="majorHAnsi" w:cstheme="majorBidi"/>
          <w:sz w:val="24"/>
          <w:szCs w:val="24"/>
        </w:rPr>
        <w:t xml:space="preserve"> his</w:t>
      </w:r>
      <w:r w:rsidRPr="25386558">
        <w:rPr>
          <w:rStyle w:val="Strong"/>
          <w:rFonts w:asciiTheme="majorHAnsi" w:hAnsiTheme="majorHAnsi" w:cstheme="majorBidi"/>
          <w:sz w:val="24"/>
          <w:szCs w:val="24"/>
        </w:rPr>
        <w:t xml:space="preserve"> understanding of </w:t>
      </w:r>
      <w:r w:rsidR="00D36A96" w:rsidRPr="25386558">
        <w:rPr>
          <w:rStyle w:val="Strong"/>
          <w:rFonts w:asciiTheme="majorHAnsi" w:hAnsiTheme="majorHAnsi" w:cstheme="majorBidi"/>
          <w:sz w:val="24"/>
          <w:szCs w:val="24"/>
        </w:rPr>
        <w:t xml:space="preserve">properties of </w:t>
      </w:r>
      <w:r w:rsidR="008D0CE0" w:rsidRPr="25386558">
        <w:rPr>
          <w:rStyle w:val="Strong"/>
          <w:rFonts w:asciiTheme="majorHAnsi" w:hAnsiTheme="majorHAnsi" w:cstheme="majorBidi"/>
          <w:sz w:val="24"/>
          <w:szCs w:val="24"/>
        </w:rPr>
        <w:t xml:space="preserve">earth </w:t>
      </w:r>
      <w:r w:rsidR="00D36A96" w:rsidRPr="25386558">
        <w:rPr>
          <w:rStyle w:val="Strong"/>
          <w:rFonts w:asciiTheme="majorHAnsi" w:hAnsiTheme="majorHAnsi" w:cstheme="majorBidi"/>
          <w:sz w:val="24"/>
          <w:szCs w:val="24"/>
        </w:rPr>
        <w:t>materials</w:t>
      </w:r>
      <w:r w:rsidRPr="25386558">
        <w:rPr>
          <w:rStyle w:val="Strong"/>
          <w:rFonts w:asciiTheme="majorHAnsi" w:hAnsiTheme="majorHAnsi" w:cstheme="majorBidi"/>
          <w:sz w:val="24"/>
          <w:szCs w:val="24"/>
        </w:rPr>
        <w:t xml:space="preserve"> during this experience? What are some examples?</w:t>
      </w:r>
    </w:p>
    <w:p w14:paraId="60F7A2B0" w14:textId="7CA9C414" w:rsidR="00133F02" w:rsidRPr="0071166D" w:rsidRDefault="00133F02" w:rsidP="00133F02">
      <w:pPr>
        <w:pStyle w:val="ListParagraph"/>
        <w:spacing w:after="0" w:line="240" w:lineRule="auto"/>
        <w:rPr>
          <w:rStyle w:val="Strong"/>
          <w:rFonts w:asciiTheme="majorHAnsi" w:hAnsiTheme="majorHAnsi" w:cstheme="majorHAnsi"/>
          <w:b w:val="0"/>
          <w:bCs w:val="0"/>
          <w:sz w:val="24"/>
          <w:szCs w:val="24"/>
        </w:rPr>
      </w:pPr>
      <w:r w:rsidRPr="00191A20">
        <w:rPr>
          <w:rStyle w:val="Strong"/>
          <w:rFonts w:asciiTheme="majorHAnsi" w:hAnsiTheme="majorHAnsi" w:cstheme="majorHAnsi"/>
          <w:b w:val="0"/>
          <w:bCs w:val="0"/>
          <w:i/>
          <w:iCs/>
          <w:sz w:val="24"/>
          <w:szCs w:val="24"/>
        </w:rPr>
        <w:t xml:space="preserve">Hint: Think about what </w:t>
      </w:r>
      <w:r w:rsidR="00471590">
        <w:rPr>
          <w:rStyle w:val="Strong"/>
          <w:rFonts w:asciiTheme="majorHAnsi" w:hAnsiTheme="majorHAnsi" w:cstheme="majorHAnsi"/>
          <w:b w:val="0"/>
          <w:bCs w:val="0"/>
          <w:i/>
          <w:iCs/>
          <w:sz w:val="24"/>
          <w:szCs w:val="24"/>
        </w:rPr>
        <w:t>Henry’s mom</w:t>
      </w:r>
      <w:r w:rsidRPr="00191A20">
        <w:rPr>
          <w:rStyle w:val="Strong"/>
          <w:rFonts w:asciiTheme="majorHAnsi" w:hAnsiTheme="majorHAnsi" w:cstheme="majorHAnsi"/>
          <w:b w:val="0"/>
          <w:bCs w:val="0"/>
          <w:i/>
          <w:iCs/>
          <w:sz w:val="24"/>
          <w:szCs w:val="24"/>
        </w:rPr>
        <w:t xml:space="preserve"> said and asked</w:t>
      </w:r>
      <w:r>
        <w:rPr>
          <w:rStyle w:val="Strong"/>
          <w:rFonts w:asciiTheme="majorHAnsi" w:hAnsiTheme="majorHAnsi" w:cstheme="majorHAnsi"/>
          <w:b w:val="0"/>
          <w:bCs w:val="0"/>
          <w:sz w:val="24"/>
          <w:szCs w:val="24"/>
        </w:rPr>
        <w:t>.</w:t>
      </w:r>
    </w:p>
    <w:p w14:paraId="6CFAE17D" w14:textId="7ABBDBBE" w:rsidR="00133F02" w:rsidRDefault="00133F02" w:rsidP="25386558">
      <w:pPr>
        <w:pStyle w:val="ListParagraph"/>
        <w:numPr>
          <w:ilvl w:val="0"/>
          <w:numId w:val="7"/>
        </w:numPr>
        <w:spacing w:after="0" w:line="240" w:lineRule="auto"/>
        <w:rPr>
          <w:rStyle w:val="Strong"/>
          <w:rFonts w:asciiTheme="majorHAnsi" w:hAnsiTheme="majorHAnsi" w:cstheme="majorBidi"/>
          <w:sz w:val="24"/>
          <w:szCs w:val="24"/>
        </w:rPr>
      </w:pPr>
      <w:r w:rsidRPr="25386558">
        <w:rPr>
          <w:rStyle w:val="Strong"/>
          <w:rFonts w:asciiTheme="majorHAnsi" w:hAnsiTheme="majorHAnsi" w:cstheme="majorBidi"/>
          <w:sz w:val="24"/>
          <w:szCs w:val="24"/>
        </w:rPr>
        <w:t xml:space="preserve">How </w:t>
      </w:r>
      <w:r w:rsidR="00E450D0" w:rsidRPr="25386558">
        <w:rPr>
          <w:rStyle w:val="Strong"/>
          <w:rFonts w:asciiTheme="majorHAnsi" w:hAnsiTheme="majorHAnsi" w:cstheme="majorBidi"/>
          <w:sz w:val="24"/>
          <w:szCs w:val="24"/>
        </w:rPr>
        <w:t xml:space="preserve">would you </w:t>
      </w:r>
      <w:r w:rsidRPr="25386558">
        <w:rPr>
          <w:rStyle w:val="Strong"/>
          <w:rFonts w:asciiTheme="majorHAnsi" w:hAnsiTheme="majorHAnsi" w:cstheme="majorBidi"/>
          <w:sz w:val="24"/>
          <w:szCs w:val="24"/>
        </w:rPr>
        <w:t>scaffold</w:t>
      </w:r>
      <w:r w:rsidR="00B91137" w:rsidRPr="25386558">
        <w:rPr>
          <w:rStyle w:val="Strong"/>
          <w:rFonts w:asciiTheme="majorHAnsi" w:hAnsiTheme="majorHAnsi" w:cstheme="majorBidi"/>
          <w:sz w:val="24"/>
          <w:szCs w:val="24"/>
        </w:rPr>
        <w:t xml:space="preserve"> </w:t>
      </w:r>
      <w:r w:rsidR="3E4E6971" w:rsidRPr="25386558">
        <w:rPr>
          <w:rStyle w:val="Strong"/>
          <w:rFonts w:asciiTheme="majorHAnsi" w:hAnsiTheme="majorHAnsi" w:cstheme="majorBidi"/>
          <w:sz w:val="24"/>
          <w:szCs w:val="24"/>
        </w:rPr>
        <w:t xml:space="preserve">Henry’s </w:t>
      </w:r>
      <w:r w:rsidRPr="25386558">
        <w:rPr>
          <w:rStyle w:val="Strong"/>
          <w:rFonts w:asciiTheme="majorHAnsi" w:hAnsiTheme="majorHAnsi" w:cstheme="majorBidi"/>
          <w:sz w:val="24"/>
          <w:szCs w:val="24"/>
        </w:rPr>
        <w:t xml:space="preserve">understanding of </w:t>
      </w:r>
      <w:r w:rsidR="0064485B">
        <w:rPr>
          <w:rStyle w:val="Strong"/>
          <w:rFonts w:asciiTheme="majorHAnsi" w:hAnsiTheme="majorHAnsi" w:cstheme="majorBidi"/>
          <w:sz w:val="24"/>
          <w:szCs w:val="24"/>
        </w:rPr>
        <w:t>cause and effect</w:t>
      </w:r>
      <w:r w:rsidRPr="25386558">
        <w:rPr>
          <w:rStyle w:val="Strong"/>
          <w:rFonts w:asciiTheme="majorHAnsi" w:hAnsiTheme="majorHAnsi" w:cstheme="majorBidi"/>
          <w:sz w:val="24"/>
          <w:szCs w:val="24"/>
        </w:rPr>
        <w:t xml:space="preserve"> in your own practice? </w:t>
      </w:r>
    </w:p>
    <w:p w14:paraId="3C615625" w14:textId="0F1A0AB0" w:rsidR="00C91012" w:rsidRPr="00545B53" w:rsidRDefault="00C91012" w:rsidP="25386558">
      <w:pPr>
        <w:pStyle w:val="ListParagraph"/>
        <w:numPr>
          <w:ilvl w:val="0"/>
          <w:numId w:val="7"/>
        </w:numPr>
        <w:spacing w:after="0" w:line="240" w:lineRule="auto"/>
        <w:rPr>
          <w:rStyle w:val="Strong"/>
          <w:rFonts w:asciiTheme="majorHAnsi" w:hAnsiTheme="majorHAnsi" w:cstheme="majorBidi"/>
          <w:sz w:val="24"/>
          <w:szCs w:val="24"/>
        </w:rPr>
      </w:pPr>
      <w:r w:rsidRPr="25386558">
        <w:rPr>
          <w:rStyle w:val="Strong"/>
          <w:rFonts w:asciiTheme="majorHAnsi" w:hAnsiTheme="majorHAnsi" w:cstheme="majorBidi"/>
          <w:sz w:val="24"/>
          <w:szCs w:val="24"/>
        </w:rPr>
        <w:t>How would you support Henry’s mom to help Henry develop higher level</w:t>
      </w:r>
      <w:r w:rsidR="2846567A" w:rsidRPr="25386558">
        <w:rPr>
          <w:rStyle w:val="Strong"/>
          <w:rFonts w:asciiTheme="majorHAnsi" w:hAnsiTheme="majorHAnsi" w:cstheme="majorBidi"/>
          <w:sz w:val="24"/>
          <w:szCs w:val="24"/>
        </w:rPr>
        <w:t>s</w:t>
      </w:r>
      <w:r w:rsidRPr="25386558">
        <w:rPr>
          <w:rStyle w:val="Strong"/>
          <w:rFonts w:asciiTheme="majorHAnsi" w:hAnsiTheme="majorHAnsi" w:cstheme="majorBidi"/>
          <w:sz w:val="24"/>
          <w:szCs w:val="24"/>
        </w:rPr>
        <w:t xml:space="preserve"> of scientific knowledge and thinking? </w:t>
      </w:r>
    </w:p>
    <w:p w14:paraId="66FAEDA4" w14:textId="44582A8F" w:rsidR="001C3794" w:rsidRPr="005E00DA" w:rsidRDefault="00C12C92" w:rsidP="001C3794">
      <w:pPr>
        <w:pStyle w:val="ListParagraph"/>
        <w:spacing w:after="0" w:line="240" w:lineRule="auto"/>
        <w:rPr>
          <w:rStyle w:val="Strong"/>
          <w:rFonts w:asciiTheme="majorHAnsi" w:hAnsiTheme="majorHAnsi" w:cstheme="majorHAnsi"/>
          <w:sz w:val="24"/>
          <w:szCs w:val="24"/>
        </w:rPr>
      </w:pPr>
      <w:r w:rsidRPr="00E80D7C">
        <w:rPr>
          <w:rStyle w:val="IntenseReference"/>
          <w:b w:val="0"/>
          <w:bCs w:val="0"/>
          <w:noProof/>
          <w:sz w:val="28"/>
          <w:szCs w:val="28"/>
        </w:rPr>
        <mc:AlternateContent>
          <mc:Choice Requires="wpg">
            <w:drawing>
              <wp:anchor distT="0" distB="0" distL="114300" distR="114300" simplePos="0" relativeHeight="251658241" behindDoc="0" locked="0" layoutInCell="1" allowOverlap="1" wp14:anchorId="0565987A" wp14:editId="1FD40573">
                <wp:simplePos x="0" y="0"/>
                <wp:positionH relativeFrom="margin">
                  <wp:align>center</wp:align>
                </wp:positionH>
                <wp:positionV relativeFrom="margin">
                  <wp:posOffset>8655685</wp:posOffset>
                </wp:positionV>
                <wp:extent cx="7132320" cy="601345"/>
                <wp:effectExtent l="0" t="0" r="0" b="8255"/>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32320" cy="601345"/>
                          <a:chOff x="540328" y="-427065"/>
                          <a:chExt cx="7132320" cy="601352"/>
                        </a:xfrm>
                      </wpg:grpSpPr>
                      <wps:wsp>
                        <wps:cNvPr id="8" name="Text Box 2"/>
                        <wps:cNvSpPr txBox="1">
                          <a:spLocks noChangeArrowheads="1"/>
                        </wps:cNvSpPr>
                        <wps:spPr bwMode="auto">
                          <a:xfrm>
                            <a:off x="540328" y="-427065"/>
                            <a:ext cx="7132320" cy="601352"/>
                          </a:xfrm>
                          <a:prstGeom prst="rect">
                            <a:avLst/>
                          </a:prstGeom>
                          <a:solidFill>
                            <a:schemeClr val="bg1">
                              <a:lumMod val="95000"/>
                            </a:schemeClr>
                          </a:solidFill>
                          <a:ln w="9525">
                            <a:noFill/>
                            <a:miter lim="800000"/>
                            <a:headEnd/>
                            <a:tailEnd/>
                          </a:ln>
                        </wps:spPr>
                        <wps:txbx>
                          <w:txbxContent>
                            <w:p w14:paraId="087324D1" w14:textId="77777777" w:rsidR="00C12C92" w:rsidRPr="008E4721" w:rsidRDefault="00C12C92" w:rsidP="00C12C92">
                              <w:pPr>
                                <w:spacing w:after="0" w:line="240" w:lineRule="auto"/>
                                <w:ind w:left="2160"/>
                                <w:rPr>
                                  <w:sz w:val="16"/>
                                  <w:szCs w:val="16"/>
                                </w:rPr>
                              </w:pPr>
                              <w:r w:rsidRPr="008E4721">
                                <w:rPr>
                                  <w:rFonts w:cstheme="minorHAnsi"/>
                                  <w:color w:val="595959" w:themeColor="text1" w:themeTint="A6"/>
                                  <w:sz w:val="16"/>
                                  <w:szCs w:val="16"/>
                                </w:rPr>
                                <w:t>The contents of this resource were developed under a Cooperative Agreement between the U.S. Department of Education, Office of Special Education Programs (OSEP) and the University of North Carolina at Chapel Hill. #H327G180006. These contents do not necessarily represent the policy of the U.S</w:t>
                              </w:r>
                              <w:r>
                                <w:rPr>
                                  <w:rFonts w:cstheme="minorHAnsi"/>
                                  <w:color w:val="595959" w:themeColor="text1" w:themeTint="A6"/>
                                  <w:sz w:val="16"/>
                                  <w:szCs w:val="16"/>
                                </w:rPr>
                                <w:t>.</w:t>
                              </w:r>
                              <w:r w:rsidRPr="008E4721">
                                <w:rPr>
                                  <w:rFonts w:cstheme="minorHAnsi"/>
                                  <w:color w:val="595959" w:themeColor="text1" w:themeTint="A6"/>
                                  <w:sz w:val="16"/>
                                  <w:szCs w:val="16"/>
                                </w:rPr>
                                <w:t xml:space="preserve"> Department of Education, and you should not assume endorsement by the Federal Government.</w:t>
                              </w:r>
                            </w:p>
                          </w:txbxContent>
                        </wps:txbx>
                        <wps:bodyPr rot="0" vert="horz" wrap="square" lIns="91440" tIns="45720" rIns="91440" bIns="45720" anchor="t" anchorCtr="0">
                          <a:noAutofit/>
                        </wps:bodyPr>
                      </wps:wsp>
                      <pic:pic xmlns:pic="http://schemas.openxmlformats.org/drawingml/2006/picture">
                        <pic:nvPicPr>
                          <pic:cNvPr id="9" name="Picture 9" descr="A picture containing clock, drawing, plate, meter&#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717748" y="-338243"/>
                            <a:ext cx="1162473" cy="3657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565987A" id="Group 7" o:spid="_x0000_s1026" alt="&quot;&quot;" style="position:absolute;left:0;text-align:left;margin-left:0;margin-top:681.55pt;width:561.6pt;height:47.35pt;z-index:251658241;mso-position-horizontal:center;mso-position-horizontal-relative:margin;mso-position-vertical-relative:margin;mso-width-relative:margin;mso-height-relative:margin" coordorigin="5403,-4270" coordsize="71323,6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">
                <v:shapetype id="_x0000_t202" coordsize="21600,21600" o:spt="202" path="m,l,21600r21600,l21600,xe">
                  <v:stroke joinstyle="miter"/>
                  <v:path gradientshapeok="t" o:connecttype="rect"/>
                </v:shapetype>
                <v:shape id="Text Box 2" o:spid="_x0000_s1027" type="#_x0000_t202" style="position:absolute;left:5403;top:-4270;width:71323;height:6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" fillcolor="#f2f2f2 [3052]" stroked="f">
                  <v:textbox>
                    <w:txbxContent>
                      <w:p w14:paraId="087324D1" w14:textId="77777777" w:rsidR="00C12C92" w:rsidRPr="008E4721" w:rsidRDefault="00C12C92" w:rsidP="00C12C92">
                        <w:pPr>
                          <w:spacing w:after="0" w:line="240" w:lineRule="auto"/>
                          <w:ind w:left="2160"/>
                          <w:rPr>
                            <w:sz w:val="16"/>
                            <w:szCs w:val="16"/>
                          </w:rPr>
                        </w:pPr>
                        <w:r w:rsidRPr="008E4721">
                          <w:rPr>
                            <w:rFonts w:cstheme="minorHAnsi"/>
                            <w:color w:val="595959" w:themeColor="text1" w:themeTint="A6"/>
                            <w:sz w:val="16"/>
                            <w:szCs w:val="16"/>
                          </w:rPr>
                          <w:t>The contents of this resource were developed under a Cooperative Agreement between the U.S. Department of Education, Office of Special Education Programs (OSEP) and the University of North Carolina at Chapel Hill. #H327G180006. These contents do not necessarily represent the policy of the U.S</w:t>
                        </w:r>
                        <w:r>
                          <w:rPr>
                            <w:rFonts w:cstheme="minorHAnsi"/>
                            <w:color w:val="595959" w:themeColor="text1" w:themeTint="A6"/>
                            <w:sz w:val="16"/>
                            <w:szCs w:val="16"/>
                          </w:rPr>
                          <w:t>.</w:t>
                        </w:r>
                        <w:r w:rsidRPr="008E4721">
                          <w:rPr>
                            <w:rFonts w:cstheme="minorHAnsi"/>
                            <w:color w:val="595959" w:themeColor="text1" w:themeTint="A6"/>
                            <w:sz w:val="16"/>
                            <w:szCs w:val="16"/>
                          </w:rPr>
                          <w:t xml:space="preserve"> Department of Education, and you should not assume endorsement by the Federal Governmen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A picture containing clock, drawing, plate, meter&#10;&#10;Description automatically generated" style="position:absolute;left:7177;top:-3382;width:11625;height:3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">
                  <v:imagedata r:id="rId14" o:title="A picture containing clock, drawing, plate, meter&#10;&#10;Description automatically generated"/>
                </v:shape>
                <w10:wrap anchorx="margin" anchory="margin"/>
              </v:group>
            </w:pict>
          </mc:Fallback>
        </mc:AlternateContent>
      </w:r>
    </w:p>
    <w:sectPr w:rsidR="001C3794" w:rsidRPr="005E00DA" w:rsidSect="006C0460">
      <w:type w:val="continuous"/>
      <w:pgSz w:w="12240" w:h="15840" w:code="1"/>
      <w:pgMar w:top="720" w:right="720" w:bottom="720" w:left="720" w:header="360" w:footer="360" w:gutter="0"/>
      <w:pgBorders w:offsetFrom="page">
        <w:top w:val="single" w:sz="24" w:space="24" w:color="426DA9" w:themeColor="accent1"/>
        <w:left w:val="single" w:sz="24" w:space="24" w:color="426DA9" w:themeColor="accent1"/>
        <w:bottom w:val="single" w:sz="24" w:space="24" w:color="426DA9" w:themeColor="accent1"/>
        <w:right w:val="single" w:sz="24" w:space="24" w:color="426DA9" w:themeColor="accen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FF0CD" w14:textId="77777777" w:rsidR="00005311" w:rsidRDefault="00005311" w:rsidP="00034BAD">
      <w:pPr>
        <w:spacing w:after="0" w:line="240" w:lineRule="auto"/>
      </w:pPr>
      <w:r>
        <w:separator/>
      </w:r>
    </w:p>
  </w:endnote>
  <w:endnote w:type="continuationSeparator" w:id="0">
    <w:p w14:paraId="7097F3B9" w14:textId="77777777" w:rsidR="00005311" w:rsidRDefault="00005311" w:rsidP="00034BAD">
      <w:pPr>
        <w:spacing w:after="0" w:line="240" w:lineRule="auto"/>
      </w:pPr>
      <w:r>
        <w:continuationSeparator/>
      </w:r>
    </w:p>
  </w:endnote>
  <w:endnote w:type="continuationNotice" w:id="1">
    <w:p w14:paraId="67C1E5ED" w14:textId="77777777" w:rsidR="00005311" w:rsidRDefault="000053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000000000000000"/>
    <w:charset w:val="00"/>
    <w:family w:val="roman"/>
    <w:notTrueType/>
    <w:pitch w:val="default"/>
  </w:font>
  <w:font w:name="Rubik">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B26E8" w14:textId="77777777" w:rsidR="00005311" w:rsidRDefault="00005311" w:rsidP="00034BAD">
      <w:pPr>
        <w:spacing w:after="0" w:line="240" w:lineRule="auto"/>
      </w:pPr>
      <w:r>
        <w:separator/>
      </w:r>
    </w:p>
  </w:footnote>
  <w:footnote w:type="continuationSeparator" w:id="0">
    <w:p w14:paraId="14F4E6D6" w14:textId="77777777" w:rsidR="00005311" w:rsidRDefault="00005311" w:rsidP="00034BAD">
      <w:pPr>
        <w:spacing w:after="0" w:line="240" w:lineRule="auto"/>
      </w:pPr>
      <w:r>
        <w:continuationSeparator/>
      </w:r>
    </w:p>
  </w:footnote>
  <w:footnote w:type="continuationNotice" w:id="1">
    <w:p w14:paraId="7DBB6558" w14:textId="77777777" w:rsidR="00005311" w:rsidRDefault="000053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22DB7"/>
    <w:multiLevelType w:val="hybridMultilevel"/>
    <w:tmpl w:val="F0CE9DFA"/>
    <w:lvl w:ilvl="0" w:tplc="04090001">
      <w:start w:val="1"/>
      <w:numFmt w:val="bullet"/>
      <w:lvlText w:val=""/>
      <w:lvlJc w:val="left"/>
      <w:pPr>
        <w:ind w:left="720" w:hanging="360"/>
      </w:pPr>
      <w:rPr>
        <w:rFonts w:ascii="Symbol" w:hAnsi="Symbol" w:hint="default"/>
      </w:rPr>
    </w:lvl>
    <w:lvl w:ilvl="1" w:tplc="0BF64320">
      <w:numFmt w:val="bullet"/>
      <w:lvlText w:val="•"/>
      <w:lvlJc w:val="left"/>
      <w:pPr>
        <w:ind w:left="1800" w:hanging="720"/>
      </w:pPr>
      <w:rPr>
        <w:rFonts w:ascii="Poppins" w:eastAsiaTheme="minorHAnsi" w:hAnsi="Poppins" w:cs="Poppi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93690"/>
    <w:multiLevelType w:val="hybridMultilevel"/>
    <w:tmpl w:val="BF582440"/>
    <w:lvl w:ilvl="0" w:tplc="AEB27488">
      <w:start w:val="1"/>
      <w:numFmt w:val="bullet"/>
      <w:lvlText w:val=""/>
      <w:lvlJc w:val="left"/>
      <w:pPr>
        <w:ind w:left="720" w:hanging="360"/>
      </w:pPr>
      <w:rPr>
        <w:rFonts w:ascii="Symbol" w:hAnsi="Symbol" w:hint="default"/>
        <w:b/>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E357D"/>
    <w:multiLevelType w:val="hybridMultilevel"/>
    <w:tmpl w:val="6CE63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CE1C97"/>
    <w:multiLevelType w:val="hybridMultilevel"/>
    <w:tmpl w:val="0504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3F6BA1"/>
    <w:multiLevelType w:val="hybridMultilevel"/>
    <w:tmpl w:val="9B1A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DE318A"/>
    <w:multiLevelType w:val="hybridMultilevel"/>
    <w:tmpl w:val="7F9886B6"/>
    <w:lvl w:ilvl="0" w:tplc="E2CAE69C">
      <w:numFmt w:val="bullet"/>
      <w:lvlText w:val="-"/>
      <w:lvlJc w:val="left"/>
      <w:pPr>
        <w:ind w:left="720" w:hanging="360"/>
      </w:pPr>
      <w:rPr>
        <w:rFonts w:ascii="Poppins" w:eastAsia="Times New Roman"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63337E"/>
    <w:multiLevelType w:val="hybridMultilevel"/>
    <w:tmpl w:val="68BC78A8"/>
    <w:lvl w:ilvl="0" w:tplc="E3ACC1AA">
      <w:start w:val="1"/>
      <w:numFmt w:val="bullet"/>
      <w:lvlText w:val="¢"/>
      <w:lvlJc w:val="left"/>
      <w:pPr>
        <w:ind w:left="720" w:hanging="360"/>
      </w:pPr>
      <w:rPr>
        <w:rFonts w:ascii="Wingdings 2" w:hAnsi="Wingdings 2" w:hint="default"/>
        <w:color w:val="426DA9" w:themeColor="accen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E74480"/>
    <w:multiLevelType w:val="hybridMultilevel"/>
    <w:tmpl w:val="4908328C"/>
    <w:lvl w:ilvl="0" w:tplc="E3ACC1AA">
      <w:start w:val="1"/>
      <w:numFmt w:val="bullet"/>
      <w:lvlText w:val="¢"/>
      <w:lvlJc w:val="left"/>
      <w:pPr>
        <w:ind w:left="720" w:hanging="360"/>
      </w:pPr>
      <w:rPr>
        <w:rFonts w:ascii="Wingdings 2" w:hAnsi="Wingdings 2" w:hint="default"/>
        <w:color w:val="426DA9" w:themeColor="accen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9804310">
    <w:abstractNumId w:val="1"/>
  </w:num>
  <w:num w:numId="2" w16cid:durableId="864950380">
    <w:abstractNumId w:val="5"/>
  </w:num>
  <w:num w:numId="3" w16cid:durableId="1167017163">
    <w:abstractNumId w:val="3"/>
  </w:num>
  <w:num w:numId="4" w16cid:durableId="1957984684">
    <w:abstractNumId w:val="0"/>
  </w:num>
  <w:num w:numId="5" w16cid:durableId="575090935">
    <w:abstractNumId w:val="2"/>
  </w:num>
  <w:num w:numId="6" w16cid:durableId="917980602">
    <w:abstractNumId w:val="4"/>
  </w:num>
  <w:num w:numId="7" w16cid:durableId="508183058">
    <w:abstractNumId w:val="7"/>
  </w:num>
  <w:num w:numId="8" w16cid:durableId="7678909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a3NDQzMTMyNjVV0lEKTi0uzszPAykwqQUA6nvNuSwAAAA="/>
  </w:docVars>
  <w:rsids>
    <w:rsidRoot w:val="00FD4144"/>
    <w:rsid w:val="00002605"/>
    <w:rsid w:val="0000412A"/>
    <w:rsid w:val="00004713"/>
    <w:rsid w:val="0000477D"/>
    <w:rsid w:val="00005311"/>
    <w:rsid w:val="00005A42"/>
    <w:rsid w:val="00005EE3"/>
    <w:rsid w:val="0001354B"/>
    <w:rsid w:val="0002096B"/>
    <w:rsid w:val="0002464E"/>
    <w:rsid w:val="00026B48"/>
    <w:rsid w:val="000326BC"/>
    <w:rsid w:val="00034BAD"/>
    <w:rsid w:val="000369E3"/>
    <w:rsid w:val="00045A63"/>
    <w:rsid w:val="00046D28"/>
    <w:rsid w:val="0005578C"/>
    <w:rsid w:val="00056CC0"/>
    <w:rsid w:val="00072D9D"/>
    <w:rsid w:val="00074461"/>
    <w:rsid w:val="0008083E"/>
    <w:rsid w:val="00083B46"/>
    <w:rsid w:val="0008557F"/>
    <w:rsid w:val="00092145"/>
    <w:rsid w:val="00092A23"/>
    <w:rsid w:val="000A2B78"/>
    <w:rsid w:val="000B048D"/>
    <w:rsid w:val="000B3BD5"/>
    <w:rsid w:val="000D3BF3"/>
    <w:rsid w:val="000D537A"/>
    <w:rsid w:val="000D54E9"/>
    <w:rsid w:val="000D7AD7"/>
    <w:rsid w:val="000E0FAE"/>
    <w:rsid w:val="000E2BF7"/>
    <w:rsid w:val="000E2D4B"/>
    <w:rsid w:val="000F3AC2"/>
    <w:rsid w:val="00102F9A"/>
    <w:rsid w:val="001104D3"/>
    <w:rsid w:val="00111671"/>
    <w:rsid w:val="00121319"/>
    <w:rsid w:val="0012464C"/>
    <w:rsid w:val="0013255A"/>
    <w:rsid w:val="00133C9A"/>
    <w:rsid w:val="00133F02"/>
    <w:rsid w:val="00146EDD"/>
    <w:rsid w:val="001535DE"/>
    <w:rsid w:val="00157625"/>
    <w:rsid w:val="00170E5A"/>
    <w:rsid w:val="00172E57"/>
    <w:rsid w:val="00174D56"/>
    <w:rsid w:val="00176732"/>
    <w:rsid w:val="00180A51"/>
    <w:rsid w:val="001814AE"/>
    <w:rsid w:val="001815AC"/>
    <w:rsid w:val="0019176A"/>
    <w:rsid w:val="00195A3E"/>
    <w:rsid w:val="001A002B"/>
    <w:rsid w:val="001A173D"/>
    <w:rsid w:val="001A34BF"/>
    <w:rsid w:val="001A4CDF"/>
    <w:rsid w:val="001B56AB"/>
    <w:rsid w:val="001B5F37"/>
    <w:rsid w:val="001B6140"/>
    <w:rsid w:val="001C3794"/>
    <w:rsid w:val="001C6307"/>
    <w:rsid w:val="001D0D44"/>
    <w:rsid w:val="001D3CA3"/>
    <w:rsid w:val="001D7B0B"/>
    <w:rsid w:val="001E4FBE"/>
    <w:rsid w:val="001F095F"/>
    <w:rsid w:val="00200798"/>
    <w:rsid w:val="00201A4E"/>
    <w:rsid w:val="00214D25"/>
    <w:rsid w:val="0021760A"/>
    <w:rsid w:val="00232966"/>
    <w:rsid w:val="002335D5"/>
    <w:rsid w:val="00233B1A"/>
    <w:rsid w:val="00240356"/>
    <w:rsid w:val="00243C8E"/>
    <w:rsid w:val="00247ABC"/>
    <w:rsid w:val="00262815"/>
    <w:rsid w:val="00267CE3"/>
    <w:rsid w:val="00270622"/>
    <w:rsid w:val="002752A0"/>
    <w:rsid w:val="002755DF"/>
    <w:rsid w:val="002809F2"/>
    <w:rsid w:val="002845EE"/>
    <w:rsid w:val="00284924"/>
    <w:rsid w:val="00285470"/>
    <w:rsid w:val="002A2440"/>
    <w:rsid w:val="002A3C95"/>
    <w:rsid w:val="002B1A86"/>
    <w:rsid w:val="002B59AB"/>
    <w:rsid w:val="002C6775"/>
    <w:rsid w:val="002D46FB"/>
    <w:rsid w:val="002D6CC7"/>
    <w:rsid w:val="002D76C4"/>
    <w:rsid w:val="002E1339"/>
    <w:rsid w:val="002E34FB"/>
    <w:rsid w:val="002E6195"/>
    <w:rsid w:val="002F7338"/>
    <w:rsid w:val="003116E5"/>
    <w:rsid w:val="003117B4"/>
    <w:rsid w:val="003206A8"/>
    <w:rsid w:val="00322D7A"/>
    <w:rsid w:val="00327ED4"/>
    <w:rsid w:val="00331E4E"/>
    <w:rsid w:val="00332416"/>
    <w:rsid w:val="00333326"/>
    <w:rsid w:val="00334F03"/>
    <w:rsid w:val="0034439C"/>
    <w:rsid w:val="00346783"/>
    <w:rsid w:val="00347A8E"/>
    <w:rsid w:val="0035706B"/>
    <w:rsid w:val="00362CE6"/>
    <w:rsid w:val="003715C1"/>
    <w:rsid w:val="003718A1"/>
    <w:rsid w:val="00374936"/>
    <w:rsid w:val="00375252"/>
    <w:rsid w:val="00381A66"/>
    <w:rsid w:val="00384AA4"/>
    <w:rsid w:val="00386918"/>
    <w:rsid w:val="003933CA"/>
    <w:rsid w:val="00393C2E"/>
    <w:rsid w:val="003A4195"/>
    <w:rsid w:val="003B3C01"/>
    <w:rsid w:val="003B7CF9"/>
    <w:rsid w:val="003C3A0A"/>
    <w:rsid w:val="003C3A94"/>
    <w:rsid w:val="003C6DDC"/>
    <w:rsid w:val="003D0F08"/>
    <w:rsid w:val="003E1D26"/>
    <w:rsid w:val="003E3DF0"/>
    <w:rsid w:val="003F735F"/>
    <w:rsid w:val="00406280"/>
    <w:rsid w:val="004120BF"/>
    <w:rsid w:val="00412894"/>
    <w:rsid w:val="00420FA1"/>
    <w:rsid w:val="00423B36"/>
    <w:rsid w:val="00425CE7"/>
    <w:rsid w:val="00426AEA"/>
    <w:rsid w:val="0043387A"/>
    <w:rsid w:val="0043597A"/>
    <w:rsid w:val="00436B16"/>
    <w:rsid w:val="00440402"/>
    <w:rsid w:val="00447349"/>
    <w:rsid w:val="00451073"/>
    <w:rsid w:val="0045253D"/>
    <w:rsid w:val="00453A1F"/>
    <w:rsid w:val="0046197F"/>
    <w:rsid w:val="00471590"/>
    <w:rsid w:val="00475441"/>
    <w:rsid w:val="0048087D"/>
    <w:rsid w:val="00483347"/>
    <w:rsid w:val="00485C0F"/>
    <w:rsid w:val="0049091C"/>
    <w:rsid w:val="0049635E"/>
    <w:rsid w:val="004A4A9E"/>
    <w:rsid w:val="004B12A3"/>
    <w:rsid w:val="004B2443"/>
    <w:rsid w:val="004E3B1C"/>
    <w:rsid w:val="004E6509"/>
    <w:rsid w:val="004F1375"/>
    <w:rsid w:val="004F5033"/>
    <w:rsid w:val="004F52A4"/>
    <w:rsid w:val="004F6E5A"/>
    <w:rsid w:val="005003A2"/>
    <w:rsid w:val="005016D7"/>
    <w:rsid w:val="005127C4"/>
    <w:rsid w:val="00513523"/>
    <w:rsid w:val="00513F2B"/>
    <w:rsid w:val="005153C7"/>
    <w:rsid w:val="0052503C"/>
    <w:rsid w:val="0052753D"/>
    <w:rsid w:val="00543008"/>
    <w:rsid w:val="00543078"/>
    <w:rsid w:val="005453E9"/>
    <w:rsid w:val="00552431"/>
    <w:rsid w:val="0055489D"/>
    <w:rsid w:val="005558BF"/>
    <w:rsid w:val="00556F3B"/>
    <w:rsid w:val="00571160"/>
    <w:rsid w:val="0057345B"/>
    <w:rsid w:val="00574FD2"/>
    <w:rsid w:val="0057611D"/>
    <w:rsid w:val="00584B86"/>
    <w:rsid w:val="0058574F"/>
    <w:rsid w:val="00587F9D"/>
    <w:rsid w:val="00591ABC"/>
    <w:rsid w:val="00595370"/>
    <w:rsid w:val="005973B8"/>
    <w:rsid w:val="005A1BBC"/>
    <w:rsid w:val="005A309A"/>
    <w:rsid w:val="005B7AB5"/>
    <w:rsid w:val="005C2AFB"/>
    <w:rsid w:val="005C3E60"/>
    <w:rsid w:val="005C4AC8"/>
    <w:rsid w:val="005C5780"/>
    <w:rsid w:val="005D2EE2"/>
    <w:rsid w:val="005D34F0"/>
    <w:rsid w:val="005D56D0"/>
    <w:rsid w:val="005E00DA"/>
    <w:rsid w:val="005E6EEC"/>
    <w:rsid w:val="005F44D9"/>
    <w:rsid w:val="005F5B9E"/>
    <w:rsid w:val="005F68E6"/>
    <w:rsid w:val="00603E5F"/>
    <w:rsid w:val="006069EE"/>
    <w:rsid w:val="00611E89"/>
    <w:rsid w:val="00613245"/>
    <w:rsid w:val="006178FC"/>
    <w:rsid w:val="00620A88"/>
    <w:rsid w:val="00621E1A"/>
    <w:rsid w:val="006230CE"/>
    <w:rsid w:val="00630958"/>
    <w:rsid w:val="00635CA6"/>
    <w:rsid w:val="006378CE"/>
    <w:rsid w:val="00642738"/>
    <w:rsid w:val="0064438F"/>
    <w:rsid w:val="0064485B"/>
    <w:rsid w:val="006458B2"/>
    <w:rsid w:val="00661D20"/>
    <w:rsid w:val="00664FF2"/>
    <w:rsid w:val="0066569A"/>
    <w:rsid w:val="00666E22"/>
    <w:rsid w:val="00680FF7"/>
    <w:rsid w:val="0068364A"/>
    <w:rsid w:val="006875B7"/>
    <w:rsid w:val="006A0EC9"/>
    <w:rsid w:val="006A69D0"/>
    <w:rsid w:val="006B503B"/>
    <w:rsid w:val="006B58B7"/>
    <w:rsid w:val="006C0460"/>
    <w:rsid w:val="006C1B8A"/>
    <w:rsid w:val="006C4B31"/>
    <w:rsid w:val="006D6782"/>
    <w:rsid w:val="006E060F"/>
    <w:rsid w:val="006E3942"/>
    <w:rsid w:val="006E525D"/>
    <w:rsid w:val="006F15F8"/>
    <w:rsid w:val="006F6ADC"/>
    <w:rsid w:val="006F7D42"/>
    <w:rsid w:val="00704F87"/>
    <w:rsid w:val="007160AB"/>
    <w:rsid w:val="0073059B"/>
    <w:rsid w:val="007328A7"/>
    <w:rsid w:val="00736E40"/>
    <w:rsid w:val="007434DA"/>
    <w:rsid w:val="00746294"/>
    <w:rsid w:val="00754D96"/>
    <w:rsid w:val="0076266E"/>
    <w:rsid w:val="007664BA"/>
    <w:rsid w:val="00771F90"/>
    <w:rsid w:val="0077660A"/>
    <w:rsid w:val="00784CB1"/>
    <w:rsid w:val="00786B15"/>
    <w:rsid w:val="007943F3"/>
    <w:rsid w:val="007A1B9A"/>
    <w:rsid w:val="007A31CC"/>
    <w:rsid w:val="007A4CE5"/>
    <w:rsid w:val="007B36FF"/>
    <w:rsid w:val="007B6A28"/>
    <w:rsid w:val="007C3CDE"/>
    <w:rsid w:val="007C3CF5"/>
    <w:rsid w:val="007C6AEF"/>
    <w:rsid w:val="007C6DA0"/>
    <w:rsid w:val="007D28A2"/>
    <w:rsid w:val="007D2CA1"/>
    <w:rsid w:val="007D71EB"/>
    <w:rsid w:val="007F261F"/>
    <w:rsid w:val="007F682D"/>
    <w:rsid w:val="0080437C"/>
    <w:rsid w:val="008131CE"/>
    <w:rsid w:val="008251BC"/>
    <w:rsid w:val="00836D04"/>
    <w:rsid w:val="0085198C"/>
    <w:rsid w:val="00852DE7"/>
    <w:rsid w:val="00853950"/>
    <w:rsid w:val="00853D28"/>
    <w:rsid w:val="00855419"/>
    <w:rsid w:val="00866EE1"/>
    <w:rsid w:val="00872E90"/>
    <w:rsid w:val="008732CA"/>
    <w:rsid w:val="0087674E"/>
    <w:rsid w:val="00883E5B"/>
    <w:rsid w:val="00884CBA"/>
    <w:rsid w:val="008B3538"/>
    <w:rsid w:val="008B36EB"/>
    <w:rsid w:val="008C03E0"/>
    <w:rsid w:val="008C0C2F"/>
    <w:rsid w:val="008C1899"/>
    <w:rsid w:val="008C389B"/>
    <w:rsid w:val="008C6B2E"/>
    <w:rsid w:val="008D0CE0"/>
    <w:rsid w:val="008D1482"/>
    <w:rsid w:val="008D3BD0"/>
    <w:rsid w:val="008D4AE9"/>
    <w:rsid w:val="008D6650"/>
    <w:rsid w:val="008F3886"/>
    <w:rsid w:val="00903C12"/>
    <w:rsid w:val="00903FCD"/>
    <w:rsid w:val="0090409F"/>
    <w:rsid w:val="009142E5"/>
    <w:rsid w:val="00917047"/>
    <w:rsid w:val="00920014"/>
    <w:rsid w:val="00925455"/>
    <w:rsid w:val="00935DA1"/>
    <w:rsid w:val="009361A3"/>
    <w:rsid w:val="009414BB"/>
    <w:rsid w:val="0094266A"/>
    <w:rsid w:val="00950978"/>
    <w:rsid w:val="00951B9C"/>
    <w:rsid w:val="00954A04"/>
    <w:rsid w:val="00962607"/>
    <w:rsid w:val="00966DA6"/>
    <w:rsid w:val="00970F42"/>
    <w:rsid w:val="00980C0A"/>
    <w:rsid w:val="009842F5"/>
    <w:rsid w:val="00986B3E"/>
    <w:rsid w:val="009937A6"/>
    <w:rsid w:val="009966B0"/>
    <w:rsid w:val="009A11FD"/>
    <w:rsid w:val="009A3C76"/>
    <w:rsid w:val="009A6276"/>
    <w:rsid w:val="009B6DB4"/>
    <w:rsid w:val="009B7F06"/>
    <w:rsid w:val="009C0C55"/>
    <w:rsid w:val="009C6F81"/>
    <w:rsid w:val="009D0351"/>
    <w:rsid w:val="009D79FE"/>
    <w:rsid w:val="009E17BF"/>
    <w:rsid w:val="009F2C34"/>
    <w:rsid w:val="00A0022D"/>
    <w:rsid w:val="00A11486"/>
    <w:rsid w:val="00A16CCA"/>
    <w:rsid w:val="00A172D3"/>
    <w:rsid w:val="00A2590D"/>
    <w:rsid w:val="00A31410"/>
    <w:rsid w:val="00A322B4"/>
    <w:rsid w:val="00A336EE"/>
    <w:rsid w:val="00A34AF8"/>
    <w:rsid w:val="00A35206"/>
    <w:rsid w:val="00A45900"/>
    <w:rsid w:val="00A57D66"/>
    <w:rsid w:val="00A60CA6"/>
    <w:rsid w:val="00A61A2D"/>
    <w:rsid w:val="00A621D0"/>
    <w:rsid w:val="00A62575"/>
    <w:rsid w:val="00A65A55"/>
    <w:rsid w:val="00A65B13"/>
    <w:rsid w:val="00A7032F"/>
    <w:rsid w:val="00A72CF9"/>
    <w:rsid w:val="00A80834"/>
    <w:rsid w:val="00A83CEB"/>
    <w:rsid w:val="00A84A52"/>
    <w:rsid w:val="00A86F7E"/>
    <w:rsid w:val="00A9024A"/>
    <w:rsid w:val="00A9772D"/>
    <w:rsid w:val="00AA25FA"/>
    <w:rsid w:val="00AC23B3"/>
    <w:rsid w:val="00AC4EE0"/>
    <w:rsid w:val="00AD4EFC"/>
    <w:rsid w:val="00AF592B"/>
    <w:rsid w:val="00AF790A"/>
    <w:rsid w:val="00B00D93"/>
    <w:rsid w:val="00B03BA5"/>
    <w:rsid w:val="00B06BC8"/>
    <w:rsid w:val="00B23F9A"/>
    <w:rsid w:val="00B30791"/>
    <w:rsid w:val="00B333BA"/>
    <w:rsid w:val="00B36B1B"/>
    <w:rsid w:val="00B4244F"/>
    <w:rsid w:val="00B43EF8"/>
    <w:rsid w:val="00B443DB"/>
    <w:rsid w:val="00B52D28"/>
    <w:rsid w:val="00B54219"/>
    <w:rsid w:val="00B56CC1"/>
    <w:rsid w:val="00B60FD8"/>
    <w:rsid w:val="00B653E6"/>
    <w:rsid w:val="00B658BF"/>
    <w:rsid w:val="00B66441"/>
    <w:rsid w:val="00B66AEA"/>
    <w:rsid w:val="00B71E20"/>
    <w:rsid w:val="00B7501D"/>
    <w:rsid w:val="00B82AF2"/>
    <w:rsid w:val="00B82F12"/>
    <w:rsid w:val="00B851E2"/>
    <w:rsid w:val="00B91137"/>
    <w:rsid w:val="00B9190C"/>
    <w:rsid w:val="00B94401"/>
    <w:rsid w:val="00B97848"/>
    <w:rsid w:val="00BA5245"/>
    <w:rsid w:val="00BA6DB8"/>
    <w:rsid w:val="00BC20C3"/>
    <w:rsid w:val="00BD227A"/>
    <w:rsid w:val="00BF792E"/>
    <w:rsid w:val="00BF7967"/>
    <w:rsid w:val="00C02DE5"/>
    <w:rsid w:val="00C03E55"/>
    <w:rsid w:val="00C04C1F"/>
    <w:rsid w:val="00C060B8"/>
    <w:rsid w:val="00C11029"/>
    <w:rsid w:val="00C12C92"/>
    <w:rsid w:val="00C15CC4"/>
    <w:rsid w:val="00C2578F"/>
    <w:rsid w:val="00C312E8"/>
    <w:rsid w:val="00C3135F"/>
    <w:rsid w:val="00C45D05"/>
    <w:rsid w:val="00C47E95"/>
    <w:rsid w:val="00C56F4B"/>
    <w:rsid w:val="00C62D77"/>
    <w:rsid w:val="00C637EA"/>
    <w:rsid w:val="00C663E4"/>
    <w:rsid w:val="00C664FD"/>
    <w:rsid w:val="00C70D88"/>
    <w:rsid w:val="00C85D8E"/>
    <w:rsid w:val="00C875ED"/>
    <w:rsid w:val="00C91012"/>
    <w:rsid w:val="00CA1F2F"/>
    <w:rsid w:val="00CA31B0"/>
    <w:rsid w:val="00CA74E8"/>
    <w:rsid w:val="00CB04C2"/>
    <w:rsid w:val="00CB11AB"/>
    <w:rsid w:val="00CB1A88"/>
    <w:rsid w:val="00CB27CA"/>
    <w:rsid w:val="00CC0DE3"/>
    <w:rsid w:val="00CC14F7"/>
    <w:rsid w:val="00CC2695"/>
    <w:rsid w:val="00CC5901"/>
    <w:rsid w:val="00CC6CBA"/>
    <w:rsid w:val="00CC74A5"/>
    <w:rsid w:val="00CD0C35"/>
    <w:rsid w:val="00CD324D"/>
    <w:rsid w:val="00CD5468"/>
    <w:rsid w:val="00CE3ADF"/>
    <w:rsid w:val="00CE78DD"/>
    <w:rsid w:val="00CF5477"/>
    <w:rsid w:val="00D06AEA"/>
    <w:rsid w:val="00D2035B"/>
    <w:rsid w:val="00D21FDC"/>
    <w:rsid w:val="00D22B7D"/>
    <w:rsid w:val="00D24DB9"/>
    <w:rsid w:val="00D24E61"/>
    <w:rsid w:val="00D2503F"/>
    <w:rsid w:val="00D34BB0"/>
    <w:rsid w:val="00D36A96"/>
    <w:rsid w:val="00D42D4C"/>
    <w:rsid w:val="00D43CF0"/>
    <w:rsid w:val="00D4488F"/>
    <w:rsid w:val="00D53DC4"/>
    <w:rsid w:val="00D53DC8"/>
    <w:rsid w:val="00D65336"/>
    <w:rsid w:val="00D75EBB"/>
    <w:rsid w:val="00D82D13"/>
    <w:rsid w:val="00D8312A"/>
    <w:rsid w:val="00D8461B"/>
    <w:rsid w:val="00D8582B"/>
    <w:rsid w:val="00D92E67"/>
    <w:rsid w:val="00D95866"/>
    <w:rsid w:val="00D96111"/>
    <w:rsid w:val="00D969A2"/>
    <w:rsid w:val="00DA0DD5"/>
    <w:rsid w:val="00DB2046"/>
    <w:rsid w:val="00DC2A28"/>
    <w:rsid w:val="00DD11CF"/>
    <w:rsid w:val="00DD4FCC"/>
    <w:rsid w:val="00DE256B"/>
    <w:rsid w:val="00DE4AE0"/>
    <w:rsid w:val="00DF15D0"/>
    <w:rsid w:val="00DF21AE"/>
    <w:rsid w:val="00DF2CCD"/>
    <w:rsid w:val="00DF42FC"/>
    <w:rsid w:val="00E107D3"/>
    <w:rsid w:val="00E15F36"/>
    <w:rsid w:val="00E21918"/>
    <w:rsid w:val="00E21C61"/>
    <w:rsid w:val="00E25F8C"/>
    <w:rsid w:val="00E2796B"/>
    <w:rsid w:val="00E316F5"/>
    <w:rsid w:val="00E3207E"/>
    <w:rsid w:val="00E368B4"/>
    <w:rsid w:val="00E37DE1"/>
    <w:rsid w:val="00E450D0"/>
    <w:rsid w:val="00E47ADB"/>
    <w:rsid w:val="00E53F66"/>
    <w:rsid w:val="00E617E5"/>
    <w:rsid w:val="00E6334F"/>
    <w:rsid w:val="00E64635"/>
    <w:rsid w:val="00E66266"/>
    <w:rsid w:val="00E673B4"/>
    <w:rsid w:val="00E72FB7"/>
    <w:rsid w:val="00E76895"/>
    <w:rsid w:val="00E86CF4"/>
    <w:rsid w:val="00E876F6"/>
    <w:rsid w:val="00E91877"/>
    <w:rsid w:val="00E92E6D"/>
    <w:rsid w:val="00E976E1"/>
    <w:rsid w:val="00EA4CD1"/>
    <w:rsid w:val="00EA57EE"/>
    <w:rsid w:val="00EA709A"/>
    <w:rsid w:val="00EB09E8"/>
    <w:rsid w:val="00EB30B4"/>
    <w:rsid w:val="00EC068B"/>
    <w:rsid w:val="00EC28B1"/>
    <w:rsid w:val="00EC2C7E"/>
    <w:rsid w:val="00EC3D49"/>
    <w:rsid w:val="00EC77F2"/>
    <w:rsid w:val="00ED245A"/>
    <w:rsid w:val="00EE0EAE"/>
    <w:rsid w:val="00EE344B"/>
    <w:rsid w:val="00EE3C6E"/>
    <w:rsid w:val="00EE5E6D"/>
    <w:rsid w:val="00EF3DA8"/>
    <w:rsid w:val="00F01E18"/>
    <w:rsid w:val="00F04DB8"/>
    <w:rsid w:val="00F069DD"/>
    <w:rsid w:val="00F145B9"/>
    <w:rsid w:val="00F1505D"/>
    <w:rsid w:val="00F20850"/>
    <w:rsid w:val="00F220F5"/>
    <w:rsid w:val="00F26A4E"/>
    <w:rsid w:val="00F36322"/>
    <w:rsid w:val="00F4234B"/>
    <w:rsid w:val="00F540A2"/>
    <w:rsid w:val="00F632D5"/>
    <w:rsid w:val="00F63D6F"/>
    <w:rsid w:val="00F668ED"/>
    <w:rsid w:val="00F77B37"/>
    <w:rsid w:val="00F83291"/>
    <w:rsid w:val="00F91F41"/>
    <w:rsid w:val="00FA13CB"/>
    <w:rsid w:val="00FB09EE"/>
    <w:rsid w:val="00FB1AA8"/>
    <w:rsid w:val="00FB3036"/>
    <w:rsid w:val="00FB6C05"/>
    <w:rsid w:val="00FC4E35"/>
    <w:rsid w:val="00FC5888"/>
    <w:rsid w:val="00FC5B8B"/>
    <w:rsid w:val="00FD2A7D"/>
    <w:rsid w:val="00FD3E60"/>
    <w:rsid w:val="00FD4144"/>
    <w:rsid w:val="00FD70EA"/>
    <w:rsid w:val="00FF229D"/>
    <w:rsid w:val="00FF2935"/>
    <w:rsid w:val="00FF56CD"/>
    <w:rsid w:val="225D1D7A"/>
    <w:rsid w:val="23018257"/>
    <w:rsid w:val="25386558"/>
    <w:rsid w:val="2846567A"/>
    <w:rsid w:val="29F4BB0E"/>
    <w:rsid w:val="3E4E6971"/>
    <w:rsid w:val="44E771F1"/>
    <w:rsid w:val="46871AE9"/>
    <w:rsid w:val="4A69B335"/>
    <w:rsid w:val="5DAE31F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23786"/>
  <w15:chartTrackingRefBased/>
  <w15:docId w15:val="{95B0E6D3-E281-4887-BCE6-DA4CDF005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1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0622"/>
    <w:pPr>
      <w:ind w:left="720"/>
      <w:contextualSpacing/>
    </w:pPr>
  </w:style>
  <w:style w:type="character" w:styleId="CommentReference">
    <w:name w:val="annotation reference"/>
    <w:basedOn w:val="DefaultParagraphFont"/>
    <w:uiPriority w:val="99"/>
    <w:semiHidden/>
    <w:unhideWhenUsed/>
    <w:rsid w:val="00034BAD"/>
    <w:rPr>
      <w:sz w:val="16"/>
      <w:szCs w:val="16"/>
    </w:rPr>
  </w:style>
  <w:style w:type="paragraph" w:styleId="CommentText">
    <w:name w:val="annotation text"/>
    <w:basedOn w:val="Normal"/>
    <w:link w:val="CommentTextChar"/>
    <w:uiPriority w:val="99"/>
    <w:unhideWhenUsed/>
    <w:rsid w:val="00034BAD"/>
    <w:pPr>
      <w:spacing w:line="240" w:lineRule="auto"/>
    </w:pPr>
    <w:rPr>
      <w:sz w:val="20"/>
      <w:szCs w:val="20"/>
    </w:rPr>
  </w:style>
  <w:style w:type="character" w:customStyle="1" w:styleId="CommentTextChar">
    <w:name w:val="Comment Text Char"/>
    <w:basedOn w:val="DefaultParagraphFont"/>
    <w:link w:val="CommentText"/>
    <w:uiPriority w:val="99"/>
    <w:rsid w:val="00034BAD"/>
    <w:rPr>
      <w:sz w:val="20"/>
      <w:szCs w:val="20"/>
    </w:rPr>
  </w:style>
  <w:style w:type="paragraph" w:styleId="CommentSubject">
    <w:name w:val="annotation subject"/>
    <w:basedOn w:val="CommentText"/>
    <w:next w:val="CommentText"/>
    <w:link w:val="CommentSubjectChar"/>
    <w:uiPriority w:val="99"/>
    <w:semiHidden/>
    <w:unhideWhenUsed/>
    <w:rsid w:val="00034BAD"/>
    <w:rPr>
      <w:b/>
      <w:bCs/>
    </w:rPr>
  </w:style>
  <w:style w:type="character" w:customStyle="1" w:styleId="CommentSubjectChar">
    <w:name w:val="Comment Subject Char"/>
    <w:basedOn w:val="CommentTextChar"/>
    <w:link w:val="CommentSubject"/>
    <w:uiPriority w:val="99"/>
    <w:semiHidden/>
    <w:rsid w:val="00034BAD"/>
    <w:rPr>
      <w:b/>
      <w:bCs/>
      <w:sz w:val="20"/>
      <w:szCs w:val="20"/>
    </w:rPr>
  </w:style>
  <w:style w:type="paragraph" w:styleId="Header">
    <w:name w:val="header"/>
    <w:basedOn w:val="Normal"/>
    <w:link w:val="HeaderChar"/>
    <w:uiPriority w:val="99"/>
    <w:unhideWhenUsed/>
    <w:rsid w:val="00034B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4BAD"/>
  </w:style>
  <w:style w:type="paragraph" w:styleId="Footer">
    <w:name w:val="footer"/>
    <w:basedOn w:val="Normal"/>
    <w:link w:val="FooterChar"/>
    <w:uiPriority w:val="99"/>
    <w:unhideWhenUsed/>
    <w:rsid w:val="00034B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4BAD"/>
  </w:style>
  <w:style w:type="character" w:styleId="UnresolvedMention">
    <w:name w:val="Unresolved Mention"/>
    <w:basedOn w:val="DefaultParagraphFont"/>
    <w:uiPriority w:val="99"/>
    <w:unhideWhenUsed/>
    <w:rsid w:val="00CB1A88"/>
    <w:rPr>
      <w:color w:val="605E5C"/>
      <w:shd w:val="clear" w:color="auto" w:fill="E1DFDD"/>
    </w:rPr>
  </w:style>
  <w:style w:type="character" w:styleId="Mention">
    <w:name w:val="Mention"/>
    <w:basedOn w:val="DefaultParagraphFont"/>
    <w:uiPriority w:val="99"/>
    <w:unhideWhenUsed/>
    <w:rsid w:val="00CB1A88"/>
    <w:rPr>
      <w:color w:val="2B579A"/>
      <w:shd w:val="clear" w:color="auto" w:fill="E1DFDD"/>
    </w:rPr>
  </w:style>
  <w:style w:type="paragraph" w:styleId="BalloonText">
    <w:name w:val="Balloon Text"/>
    <w:basedOn w:val="Normal"/>
    <w:link w:val="BalloonTextChar"/>
    <w:uiPriority w:val="99"/>
    <w:semiHidden/>
    <w:unhideWhenUsed/>
    <w:rsid w:val="006427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738"/>
    <w:rPr>
      <w:rFonts w:ascii="Segoe UI" w:hAnsi="Segoe UI" w:cs="Segoe UI"/>
      <w:sz w:val="18"/>
      <w:szCs w:val="18"/>
    </w:rPr>
  </w:style>
  <w:style w:type="character" w:styleId="Hyperlink">
    <w:name w:val="Hyperlink"/>
    <w:basedOn w:val="DefaultParagraphFont"/>
    <w:uiPriority w:val="99"/>
    <w:unhideWhenUsed/>
    <w:rsid w:val="00784CB1"/>
    <w:rPr>
      <w:color w:val="4B9CD3" w:themeColor="hyperlink"/>
      <w:u w:val="single"/>
    </w:rPr>
  </w:style>
  <w:style w:type="character" w:styleId="IntenseReference">
    <w:name w:val="Intense Reference"/>
    <w:basedOn w:val="DefaultParagraphFont"/>
    <w:uiPriority w:val="32"/>
    <w:qFormat/>
    <w:rsid w:val="006C1B8A"/>
    <w:rPr>
      <w:b/>
      <w:bCs/>
      <w:smallCaps/>
      <w:color w:val="426DA9" w:themeColor="accent1"/>
      <w:spacing w:val="5"/>
    </w:rPr>
  </w:style>
  <w:style w:type="character" w:styleId="Strong">
    <w:name w:val="Strong"/>
    <w:basedOn w:val="DefaultParagraphFont"/>
    <w:uiPriority w:val="22"/>
    <w:qFormat/>
    <w:rsid w:val="006C1B8A"/>
    <w:rPr>
      <w:b/>
      <w:bCs/>
    </w:rPr>
  </w:style>
  <w:style w:type="paragraph" w:styleId="Revision">
    <w:name w:val="Revision"/>
    <w:hidden/>
    <w:uiPriority w:val="99"/>
    <w:semiHidden/>
    <w:rsid w:val="00B658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26818">
      <w:bodyDiv w:val="1"/>
      <w:marLeft w:val="0"/>
      <w:marRight w:val="0"/>
      <w:marTop w:val="0"/>
      <w:marBottom w:val="0"/>
      <w:divBdr>
        <w:top w:val="none" w:sz="0" w:space="0" w:color="auto"/>
        <w:left w:val="none" w:sz="0" w:space="0" w:color="auto"/>
        <w:bottom w:val="none" w:sz="0" w:space="0" w:color="auto"/>
        <w:right w:val="none" w:sz="0" w:space="0" w:color="auto"/>
      </w:divBdr>
    </w:div>
    <w:div w:id="232739986">
      <w:bodyDiv w:val="1"/>
      <w:marLeft w:val="0"/>
      <w:marRight w:val="0"/>
      <w:marTop w:val="0"/>
      <w:marBottom w:val="0"/>
      <w:divBdr>
        <w:top w:val="none" w:sz="0" w:space="0" w:color="auto"/>
        <w:left w:val="none" w:sz="0" w:space="0" w:color="auto"/>
        <w:bottom w:val="none" w:sz="0" w:space="0" w:color="auto"/>
        <w:right w:val="none" w:sz="0" w:space="0" w:color="auto"/>
      </w:divBdr>
    </w:div>
    <w:div w:id="236483055">
      <w:bodyDiv w:val="1"/>
      <w:marLeft w:val="0"/>
      <w:marRight w:val="0"/>
      <w:marTop w:val="0"/>
      <w:marBottom w:val="0"/>
      <w:divBdr>
        <w:top w:val="none" w:sz="0" w:space="0" w:color="auto"/>
        <w:left w:val="none" w:sz="0" w:space="0" w:color="auto"/>
        <w:bottom w:val="none" w:sz="0" w:space="0" w:color="auto"/>
        <w:right w:val="none" w:sz="0" w:space="0" w:color="auto"/>
      </w:divBdr>
    </w:div>
    <w:div w:id="365831598">
      <w:bodyDiv w:val="1"/>
      <w:marLeft w:val="0"/>
      <w:marRight w:val="0"/>
      <w:marTop w:val="0"/>
      <w:marBottom w:val="0"/>
      <w:divBdr>
        <w:top w:val="none" w:sz="0" w:space="0" w:color="auto"/>
        <w:left w:val="none" w:sz="0" w:space="0" w:color="auto"/>
        <w:bottom w:val="none" w:sz="0" w:space="0" w:color="auto"/>
        <w:right w:val="none" w:sz="0" w:space="0" w:color="auto"/>
      </w:divBdr>
    </w:div>
    <w:div w:id="423497932">
      <w:bodyDiv w:val="1"/>
      <w:marLeft w:val="0"/>
      <w:marRight w:val="0"/>
      <w:marTop w:val="0"/>
      <w:marBottom w:val="0"/>
      <w:divBdr>
        <w:top w:val="none" w:sz="0" w:space="0" w:color="auto"/>
        <w:left w:val="none" w:sz="0" w:space="0" w:color="auto"/>
        <w:bottom w:val="none" w:sz="0" w:space="0" w:color="auto"/>
        <w:right w:val="none" w:sz="0" w:space="0" w:color="auto"/>
      </w:divBdr>
    </w:div>
    <w:div w:id="467473186">
      <w:bodyDiv w:val="1"/>
      <w:marLeft w:val="0"/>
      <w:marRight w:val="0"/>
      <w:marTop w:val="0"/>
      <w:marBottom w:val="0"/>
      <w:divBdr>
        <w:top w:val="none" w:sz="0" w:space="0" w:color="auto"/>
        <w:left w:val="none" w:sz="0" w:space="0" w:color="auto"/>
        <w:bottom w:val="none" w:sz="0" w:space="0" w:color="auto"/>
        <w:right w:val="none" w:sz="0" w:space="0" w:color="auto"/>
      </w:divBdr>
    </w:div>
    <w:div w:id="578516389">
      <w:bodyDiv w:val="1"/>
      <w:marLeft w:val="0"/>
      <w:marRight w:val="0"/>
      <w:marTop w:val="0"/>
      <w:marBottom w:val="0"/>
      <w:divBdr>
        <w:top w:val="none" w:sz="0" w:space="0" w:color="auto"/>
        <w:left w:val="none" w:sz="0" w:space="0" w:color="auto"/>
        <w:bottom w:val="none" w:sz="0" w:space="0" w:color="auto"/>
        <w:right w:val="none" w:sz="0" w:space="0" w:color="auto"/>
      </w:divBdr>
    </w:div>
    <w:div w:id="660547584">
      <w:bodyDiv w:val="1"/>
      <w:marLeft w:val="0"/>
      <w:marRight w:val="0"/>
      <w:marTop w:val="0"/>
      <w:marBottom w:val="0"/>
      <w:divBdr>
        <w:top w:val="none" w:sz="0" w:space="0" w:color="auto"/>
        <w:left w:val="none" w:sz="0" w:space="0" w:color="auto"/>
        <w:bottom w:val="none" w:sz="0" w:space="0" w:color="auto"/>
        <w:right w:val="none" w:sz="0" w:space="0" w:color="auto"/>
      </w:divBdr>
    </w:div>
    <w:div w:id="696124164">
      <w:bodyDiv w:val="1"/>
      <w:marLeft w:val="0"/>
      <w:marRight w:val="0"/>
      <w:marTop w:val="0"/>
      <w:marBottom w:val="0"/>
      <w:divBdr>
        <w:top w:val="none" w:sz="0" w:space="0" w:color="auto"/>
        <w:left w:val="none" w:sz="0" w:space="0" w:color="auto"/>
        <w:bottom w:val="none" w:sz="0" w:space="0" w:color="auto"/>
        <w:right w:val="none" w:sz="0" w:space="0" w:color="auto"/>
      </w:divBdr>
    </w:div>
    <w:div w:id="872226894">
      <w:bodyDiv w:val="1"/>
      <w:marLeft w:val="0"/>
      <w:marRight w:val="0"/>
      <w:marTop w:val="0"/>
      <w:marBottom w:val="0"/>
      <w:divBdr>
        <w:top w:val="none" w:sz="0" w:space="0" w:color="auto"/>
        <w:left w:val="none" w:sz="0" w:space="0" w:color="auto"/>
        <w:bottom w:val="none" w:sz="0" w:space="0" w:color="auto"/>
        <w:right w:val="none" w:sz="0" w:space="0" w:color="auto"/>
      </w:divBdr>
    </w:div>
    <w:div w:id="1251812074">
      <w:bodyDiv w:val="1"/>
      <w:marLeft w:val="0"/>
      <w:marRight w:val="0"/>
      <w:marTop w:val="0"/>
      <w:marBottom w:val="0"/>
      <w:divBdr>
        <w:top w:val="none" w:sz="0" w:space="0" w:color="auto"/>
        <w:left w:val="none" w:sz="0" w:space="0" w:color="auto"/>
        <w:bottom w:val="none" w:sz="0" w:space="0" w:color="auto"/>
        <w:right w:val="none" w:sz="0" w:space="0" w:color="auto"/>
      </w:divBdr>
    </w:div>
    <w:div w:id="1400716411">
      <w:bodyDiv w:val="1"/>
      <w:marLeft w:val="0"/>
      <w:marRight w:val="0"/>
      <w:marTop w:val="0"/>
      <w:marBottom w:val="0"/>
      <w:divBdr>
        <w:top w:val="none" w:sz="0" w:space="0" w:color="auto"/>
        <w:left w:val="none" w:sz="0" w:space="0" w:color="auto"/>
        <w:bottom w:val="none" w:sz="0" w:space="0" w:color="auto"/>
        <w:right w:val="none" w:sz="0" w:space="0" w:color="auto"/>
      </w:divBdr>
    </w:div>
    <w:div w:id="1556505293">
      <w:bodyDiv w:val="1"/>
      <w:marLeft w:val="0"/>
      <w:marRight w:val="0"/>
      <w:marTop w:val="0"/>
      <w:marBottom w:val="0"/>
      <w:divBdr>
        <w:top w:val="none" w:sz="0" w:space="0" w:color="auto"/>
        <w:left w:val="none" w:sz="0" w:space="0" w:color="auto"/>
        <w:bottom w:val="none" w:sz="0" w:space="0" w:color="auto"/>
        <w:right w:val="none" w:sz="0" w:space="0" w:color="auto"/>
      </w:divBdr>
    </w:div>
    <w:div w:id="1563758772">
      <w:bodyDiv w:val="1"/>
      <w:marLeft w:val="0"/>
      <w:marRight w:val="0"/>
      <w:marTop w:val="0"/>
      <w:marBottom w:val="0"/>
      <w:divBdr>
        <w:top w:val="none" w:sz="0" w:space="0" w:color="auto"/>
        <w:left w:val="none" w:sz="0" w:space="0" w:color="auto"/>
        <w:bottom w:val="none" w:sz="0" w:space="0" w:color="auto"/>
        <w:right w:val="none" w:sz="0" w:space="0" w:color="auto"/>
      </w:divBdr>
    </w:div>
    <w:div w:id="1570652873">
      <w:bodyDiv w:val="1"/>
      <w:marLeft w:val="0"/>
      <w:marRight w:val="0"/>
      <w:marTop w:val="0"/>
      <w:marBottom w:val="0"/>
      <w:divBdr>
        <w:top w:val="none" w:sz="0" w:space="0" w:color="auto"/>
        <w:left w:val="none" w:sz="0" w:space="0" w:color="auto"/>
        <w:bottom w:val="none" w:sz="0" w:space="0" w:color="auto"/>
        <w:right w:val="none" w:sz="0" w:space="0" w:color="auto"/>
      </w:divBdr>
    </w:div>
    <w:div w:id="1674063778">
      <w:bodyDiv w:val="1"/>
      <w:marLeft w:val="0"/>
      <w:marRight w:val="0"/>
      <w:marTop w:val="0"/>
      <w:marBottom w:val="0"/>
      <w:divBdr>
        <w:top w:val="none" w:sz="0" w:space="0" w:color="auto"/>
        <w:left w:val="none" w:sz="0" w:space="0" w:color="auto"/>
        <w:bottom w:val="none" w:sz="0" w:space="0" w:color="auto"/>
        <w:right w:val="none" w:sz="0" w:space="0" w:color="auto"/>
      </w:divBdr>
    </w:div>
    <w:div w:id="1717048147">
      <w:bodyDiv w:val="1"/>
      <w:marLeft w:val="0"/>
      <w:marRight w:val="0"/>
      <w:marTop w:val="0"/>
      <w:marBottom w:val="0"/>
      <w:divBdr>
        <w:top w:val="none" w:sz="0" w:space="0" w:color="auto"/>
        <w:left w:val="none" w:sz="0" w:space="0" w:color="auto"/>
        <w:bottom w:val="none" w:sz="0" w:space="0" w:color="auto"/>
        <w:right w:val="none" w:sz="0" w:space="0" w:color="auto"/>
      </w:divBdr>
    </w:div>
    <w:div w:id="1874879958">
      <w:bodyDiv w:val="1"/>
      <w:marLeft w:val="0"/>
      <w:marRight w:val="0"/>
      <w:marTop w:val="0"/>
      <w:marBottom w:val="0"/>
      <w:divBdr>
        <w:top w:val="none" w:sz="0" w:space="0" w:color="auto"/>
        <w:left w:val="none" w:sz="0" w:space="0" w:color="auto"/>
        <w:bottom w:val="none" w:sz="0" w:space="0" w:color="auto"/>
        <w:right w:val="none" w:sz="0" w:space="0" w:color="auto"/>
      </w:divBdr>
    </w:div>
    <w:div w:id="19530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embed/VK7vyyTmbIQ?feature=oemb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STEMIE">
      <a:dk1>
        <a:srgbClr val="000000"/>
      </a:dk1>
      <a:lt1>
        <a:srgbClr val="FFFFFF"/>
      </a:lt1>
      <a:dk2>
        <a:srgbClr val="373A36"/>
      </a:dk2>
      <a:lt2>
        <a:srgbClr val="D6D2C4"/>
      </a:lt2>
      <a:accent1>
        <a:srgbClr val="426DA9"/>
      </a:accent1>
      <a:accent2>
        <a:srgbClr val="E04E39"/>
      </a:accent2>
      <a:accent3>
        <a:srgbClr val="F1BE48"/>
      </a:accent3>
      <a:accent4>
        <a:srgbClr val="ECA154"/>
      </a:accent4>
      <a:accent5>
        <a:srgbClr val="00AD50"/>
      </a:accent5>
      <a:accent6>
        <a:srgbClr val="26B6A0"/>
      </a:accent6>
      <a:hlink>
        <a:srgbClr val="4B9CD3"/>
      </a:hlink>
      <a:folHlink>
        <a:srgbClr val="13294B"/>
      </a:folHlink>
    </a:clrScheme>
    <a:fontScheme name="STEMIE">
      <a:majorFont>
        <a:latin typeface="Poppins"/>
        <a:ea typeface=""/>
        <a:cs typeface=""/>
      </a:majorFont>
      <a:minorFont>
        <a:latin typeface="Rubi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8D894A3F25BE4488B255AB257AD0E3" ma:contentTypeVersion="20" ma:contentTypeDescription="Create a new document." ma:contentTypeScope="" ma:versionID="7fc735108f9b66269ca6d4d2bedef7fb">
  <xsd:schema xmlns:xsd="http://www.w3.org/2001/XMLSchema" xmlns:xs="http://www.w3.org/2001/XMLSchema" xmlns:p="http://schemas.microsoft.com/office/2006/metadata/properties" xmlns:ns2="9e8ceaa4-a877-4c50-bd35-f8cbbb3e6d2f" xmlns:ns3="ba0824a1-c755-4350-af9b-1a5c19a99a1f" targetNamespace="http://schemas.microsoft.com/office/2006/metadata/properties" ma:root="true" ma:fieldsID="a38b72d12b4d062b0cbcdbf349bab866" ns2:_="" ns3:_="">
    <xsd:import namespace="9e8ceaa4-a877-4c50-bd35-f8cbbb3e6d2f"/>
    <xsd:import namespace="ba0824a1-c755-4350-af9b-1a5c19a99a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Date" minOccurs="0"/>
                <xsd:element ref="ns3:_Flow_SignoffStatus" minOccurs="0"/>
                <xsd:element ref="ns3:MediaServiceLocation" minOccurs="0"/>
                <xsd:element ref="ns3:Updated_x002f_Revised"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ceaa4-a877-4c50-bd35-f8cbbb3e6d2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f0d26d-49c0-42f8-96bf-23e9990f1347}" ma:internalName="TaxCatchAll" ma:showField="CatchAllData" ma:web="9e8ceaa4-a877-4c50-bd35-f8cbbb3e6d2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a0824a1-c755-4350-af9b-1a5c19a99a1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ate" ma:index="19" nillable="true" ma:displayName="Date" ma:format="DateOnly" ma:internalName="Date">
      <xsd:simpleType>
        <xsd:restriction base="dms:DateTime"/>
      </xsd:simpleType>
    </xsd:element>
    <xsd:element name="_Flow_SignoffStatus" ma:index="20" nillable="true" ma:displayName="Sign-off status" ma:internalName="Sign_x002d_off_x0020_status">
      <xsd:simpleType>
        <xsd:restriction base="dms:Text"/>
      </xsd:simpleType>
    </xsd:element>
    <xsd:element name="MediaServiceLocation" ma:index="21" nillable="true" ma:displayName="Location" ma:internalName="MediaServiceLocation" ma:readOnly="true">
      <xsd:simpleType>
        <xsd:restriction base="dms:Text"/>
      </xsd:simpleType>
    </xsd:element>
    <xsd:element name="Updated_x002f_Revised" ma:index="22" nillable="true" ma:displayName="Updated/Revised" ma:default="0" ma:internalName="Updated_x002f_Revised">
      <xsd:simpleType>
        <xsd:restriction base="dms:Boolea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ate xmlns="ba0824a1-c755-4350-af9b-1a5c19a99a1f" xsi:nil="true"/>
    <_Flow_SignoffStatus xmlns="ba0824a1-c755-4350-af9b-1a5c19a99a1f" xsi:nil="true"/>
    <SharedWithUsers xmlns="9e8ceaa4-a877-4c50-bd35-f8cbbb3e6d2f">
      <UserInfo>
        <DisplayName>Lim, Chih-Ing</DisplayName>
        <AccountId>12</AccountId>
        <AccountType/>
      </UserInfo>
    </SharedWithUsers>
    <Updated_x002f_Revised xmlns="ba0824a1-c755-4350-af9b-1a5c19a99a1f">true</Updated_x002f_Revised>
    <lcf76f155ced4ddcb4097134ff3c332f xmlns="ba0824a1-c755-4350-af9b-1a5c19a99a1f">
      <Terms xmlns="http://schemas.microsoft.com/office/infopath/2007/PartnerControls"/>
    </lcf76f155ced4ddcb4097134ff3c332f>
    <TaxCatchAll xmlns="9e8ceaa4-a877-4c50-bd35-f8cbbb3e6d2f" xsi:nil="true"/>
  </documentManagement>
</p:properties>
</file>

<file path=customXml/itemProps1.xml><?xml version="1.0" encoding="utf-8"?>
<ds:datastoreItem xmlns:ds="http://schemas.openxmlformats.org/officeDocument/2006/customXml" ds:itemID="{42CF7E36-6539-4F79-B1EC-5F77217AC6E1}">
  <ds:schemaRefs>
    <ds:schemaRef ds:uri="http://schemas.openxmlformats.org/officeDocument/2006/bibliography"/>
  </ds:schemaRefs>
</ds:datastoreItem>
</file>

<file path=customXml/itemProps2.xml><?xml version="1.0" encoding="utf-8"?>
<ds:datastoreItem xmlns:ds="http://schemas.openxmlformats.org/officeDocument/2006/customXml" ds:itemID="{BBF46C91-4743-49B7-8E62-D8A104481CDA}">
  <ds:schemaRefs>
    <ds:schemaRef ds:uri="http://schemas.microsoft.com/sharepoint/v3/contenttype/forms"/>
  </ds:schemaRefs>
</ds:datastoreItem>
</file>

<file path=customXml/itemProps3.xml><?xml version="1.0" encoding="utf-8"?>
<ds:datastoreItem xmlns:ds="http://schemas.openxmlformats.org/officeDocument/2006/customXml" ds:itemID="{07279192-534F-4CB3-8973-6A465AE58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ceaa4-a877-4c50-bd35-f8cbbb3e6d2f"/>
    <ds:schemaRef ds:uri="ba0824a1-c755-4350-af9b-1a5c19a99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E8EBB4-6E86-40AF-9FAD-6478C82DC2DE}">
  <ds:schemaRefs>
    <ds:schemaRef ds:uri="http://schemas.microsoft.com/office/2006/metadata/properties"/>
    <ds:schemaRef ds:uri="http://schemas.microsoft.com/office/infopath/2007/PartnerControls"/>
    <ds:schemaRef ds:uri="ba0824a1-c755-4350-af9b-1a5c19a99a1f"/>
    <ds:schemaRef ds:uri="9e8ceaa4-a877-4c50-bd35-f8cbbb3e6d2f"/>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41</Words>
  <Characters>1374</Characters>
  <Application>Microsoft Office Word</Application>
  <DocSecurity>4</DocSecurity>
  <Lines>11</Lines>
  <Paragraphs>3</Paragraphs>
  <ScaleCrop>false</ScaleCrop>
  <Company/>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dc:creator>
  <cp:keywords/>
  <dc:description/>
  <cp:lastModifiedBy>Yang, Hsiu-wen</cp:lastModifiedBy>
  <cp:revision>78</cp:revision>
  <dcterms:created xsi:type="dcterms:W3CDTF">2023-02-24T18:13:00Z</dcterms:created>
  <dcterms:modified xsi:type="dcterms:W3CDTF">2023-05-30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8D894A3F25BE4488B255AB257AD0E3</vt:lpwstr>
  </property>
  <property fmtid="{D5CDD505-2E9C-101B-9397-08002B2CF9AE}" pid="3" name="MediaServiceImageTags">
    <vt:lpwstr/>
  </property>
</Properties>
</file>